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728E69" w14:textId="2A6DDF6A" w:rsidR="00C463D0" w:rsidRDefault="007163C4" w:rsidP="00C463D0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th and Statistics Project Report</w:t>
      </w:r>
    </w:p>
    <w:p w14:paraId="70CE1940" w14:textId="77777777" w:rsidR="00C463D0" w:rsidRPr="002B1392" w:rsidRDefault="00C463D0" w:rsidP="00C463D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AB948D" w14:textId="7F75D0EA" w:rsidR="00C463D0" w:rsidRPr="002B1392" w:rsidRDefault="00C463D0" w:rsidP="00C463D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1392">
        <w:rPr>
          <w:rFonts w:ascii="Times New Roman" w:hAnsi="Times New Roman" w:cs="Times New Roman"/>
          <w:sz w:val="24"/>
          <w:szCs w:val="24"/>
        </w:rPr>
        <w:t>Muhammad Talha</w:t>
      </w:r>
      <w:r w:rsidR="007163C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63C4">
        <w:rPr>
          <w:rFonts w:ascii="Times New Roman" w:hAnsi="Times New Roman" w:cs="Times New Roman"/>
          <w:sz w:val="24"/>
          <w:szCs w:val="24"/>
        </w:rPr>
        <w:t>20I</w:t>
      </w:r>
      <w:proofErr w:type="spellEnd"/>
      <w:r w:rsidR="007163C4">
        <w:rPr>
          <w:rFonts w:ascii="Times New Roman" w:hAnsi="Times New Roman" w:cs="Times New Roman"/>
          <w:sz w:val="24"/>
          <w:szCs w:val="24"/>
        </w:rPr>
        <w:t>-2212</w:t>
      </w:r>
    </w:p>
    <w:p w14:paraId="2A6EB912" w14:textId="77777777" w:rsidR="00C463D0" w:rsidRDefault="00C463D0" w:rsidP="00C463D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1392">
        <w:rPr>
          <w:rFonts w:ascii="Times New Roman" w:hAnsi="Times New Roman" w:cs="Times New Roman"/>
          <w:sz w:val="24"/>
          <w:szCs w:val="24"/>
        </w:rPr>
        <w:t>National University of Computer and Emerging Sciences, Islamabad</w:t>
      </w:r>
    </w:p>
    <w:p w14:paraId="45D60C9E" w14:textId="3FAEE350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3534CB4" w14:textId="1DB26AA9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0B2A3FE" w14:textId="404A35DE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A016361" w14:textId="224E895C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9F8517C" w14:textId="065ACB55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43721B7" w14:textId="32155F45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8F4A238" w14:textId="5C003B79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FF677FD" w14:textId="7D65CF04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5C3CFCD" w14:textId="0407D55A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90840F" w14:textId="32270D4A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F35A18F" w14:textId="67839DF9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F504E0C" w14:textId="06CEEE1E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B919A83" w14:textId="2BE17479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33E1A7B" w14:textId="008A8FF8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EC1C1CF" w14:textId="65DCA900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D4C58EA" w14:textId="54FBE2C5" w:rsidR="007163C4" w:rsidRDefault="007163C4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E3790A2" w14:textId="77777777" w:rsidR="007163C4" w:rsidRDefault="007163C4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12DDBDF" w14:textId="0758E623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8818462" w14:textId="1BC0A23C" w:rsidR="00503B92" w:rsidRDefault="00503B92" w:rsidP="00503B9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81C8A60" w14:textId="55CC82F6" w:rsidR="00503B92" w:rsidRDefault="00503B92" w:rsidP="00503B92">
      <w:pPr>
        <w:rPr>
          <w:rFonts w:ascii="Times New Roman" w:hAnsi="Times New Roman" w:cs="Times New Roman"/>
          <w:b/>
          <w:bCs/>
          <w:sz w:val="24"/>
          <w:szCs w:val="24"/>
        </w:rPr>
      </w:pPr>
    </w:p>
    <w:sdt>
      <w:sdtPr>
        <w:id w:val="55828851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750DFCB" w14:textId="4D7EB2EF" w:rsidR="005D5F5F" w:rsidRDefault="005D5F5F">
          <w:pPr>
            <w:pStyle w:val="TOCHeading"/>
          </w:pPr>
          <w:r>
            <w:t>Contents</w:t>
          </w:r>
        </w:p>
        <w:p w14:paraId="0B9BF055" w14:textId="49F09AF5" w:rsidR="005D5F5F" w:rsidRDefault="005D5F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610646" w:history="1">
            <w:r w:rsidRPr="002C0972">
              <w:rPr>
                <w:rStyle w:val="Hyperlink"/>
                <w:noProof/>
              </w:rPr>
              <w:t>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F9304" w14:textId="55FE3B2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47" w:history="1">
            <w:r w:rsidRPr="002C0972">
              <w:rPr>
                <w:rStyle w:val="Hyperlink"/>
                <w:noProof/>
              </w:rPr>
              <w:t>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7EBC1" w14:textId="7C34C705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48" w:history="1">
            <w:r w:rsidRPr="002C0972">
              <w:rPr>
                <w:rStyle w:val="Hyperlink"/>
                <w:noProof/>
              </w:rPr>
              <w:t>Null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C02C9" w14:textId="5BFE6FA2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49" w:history="1">
            <w:r w:rsidRPr="002C0972">
              <w:rPr>
                <w:rStyle w:val="Hyperlink"/>
                <w:noProof/>
              </w:rPr>
              <w:t>Removing $ 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3B14A" w14:textId="36ECC4C1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0" w:history="1">
            <w:r w:rsidRPr="002C0972">
              <w:rPr>
                <w:rStyle w:val="Hyperlink"/>
                <w:noProof/>
              </w:rPr>
              <w:t>Filling 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51650" w14:textId="2754C37D" w:rsidR="005D5F5F" w:rsidRDefault="005D5F5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10651" w:history="1">
            <w:r w:rsidRPr="002C0972">
              <w:rPr>
                <w:rStyle w:val="Hyperlink"/>
                <w:noProof/>
              </w:rPr>
              <w:t>Tas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5B7E7" w14:textId="6794C035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2" w:history="1">
            <w:r w:rsidRPr="002C0972">
              <w:rPr>
                <w:rStyle w:val="Hyperlink"/>
                <w:noProof/>
              </w:rPr>
              <w:t>Null Hypothes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05A3" w14:textId="5E1356B7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3" w:history="1">
            <w:r w:rsidRPr="002C0972">
              <w:rPr>
                <w:rStyle w:val="Hyperlink"/>
                <w:noProof/>
              </w:rPr>
              <w:t>Alternative Hypothes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E2D8F" w14:textId="68B2893A" w:rsidR="005D5F5F" w:rsidRDefault="005D5F5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0610654" w:history="1">
            <w:r w:rsidRPr="002C0972">
              <w:rPr>
                <w:rStyle w:val="Hyperlink"/>
                <w:noProof/>
              </w:rPr>
              <w:t>Tas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69DA5" w14:textId="13516C77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5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A7C7D" w14:textId="3A9D9212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6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68E12" w14:textId="619416A7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7" w:history="1">
            <w:r w:rsidRPr="002C0972">
              <w:rPr>
                <w:rStyle w:val="Hyperlink"/>
                <w:noProof/>
              </w:rPr>
              <w:t>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50708" w14:textId="2C6A351F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8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B841E" w14:textId="06AEFC74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59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844F2" w14:textId="31B3DD70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0" w:history="1">
            <w:r w:rsidRPr="002C0972">
              <w:rPr>
                <w:rStyle w:val="Hyperlink"/>
                <w:noProof/>
              </w:rPr>
              <w:t>Tas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9CDC9" w14:textId="14A1B315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1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851A4" w14:textId="4A0B174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2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0CE34" w14:textId="2691C674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3" w:history="1">
            <w:r w:rsidRPr="002C0972">
              <w:rPr>
                <w:rStyle w:val="Hyperlink"/>
                <w:noProof/>
              </w:rPr>
              <w:t>Tas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3819F" w14:textId="2B0B029F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4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09DC8" w14:textId="7659CBF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5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1E696" w14:textId="5FD18E67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6" w:history="1">
            <w:r w:rsidRPr="002C0972">
              <w:rPr>
                <w:rStyle w:val="Hyperlink"/>
                <w:noProof/>
              </w:rPr>
              <w:t>Tas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7D5AC" w14:textId="61E6576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7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CDE67" w14:textId="0628CE16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8" w:history="1">
            <w:r w:rsidRPr="002C0972">
              <w:rPr>
                <w:rStyle w:val="Hyperlink"/>
                <w:noProof/>
              </w:rPr>
              <w:t>There is relationship between Department and Employment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D1B17" w14:textId="0775E227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69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52888" w14:textId="3FEA4724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0" w:history="1">
            <w:r w:rsidRPr="002C0972">
              <w:rPr>
                <w:rStyle w:val="Hyperlink"/>
                <w:noProof/>
              </w:rPr>
              <w:t>Task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0C7D1" w14:textId="12A3DF35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1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E71AC" w14:textId="57A2FB2C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2" w:history="1">
            <w:r w:rsidRPr="002C0972">
              <w:rPr>
                <w:rStyle w:val="Hyperlink"/>
                <w:noProof/>
              </w:rPr>
              <w:t>There is relationship between Department and Employment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B97AC" w14:textId="13BEC1C3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3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66034" w14:textId="6154E2C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4" w:history="1">
            <w:r w:rsidRPr="002C0972">
              <w:rPr>
                <w:rStyle w:val="Hyperlink"/>
                <w:noProof/>
              </w:rPr>
              <w:t>Task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55FA4" w14:textId="11DFA200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5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2EB9F" w14:textId="5D3D26DA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6" w:history="1">
            <w:r w:rsidRPr="002C0972">
              <w:rPr>
                <w:rStyle w:val="Hyperlink"/>
                <w:noProof/>
              </w:rPr>
              <w:t>Other than Water and Power (DWP) pay more benefit to employ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612D1" w14:textId="65C3263F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7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CD6E2" w14:textId="39BE558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8" w:history="1">
            <w:r w:rsidRPr="002C0972">
              <w:rPr>
                <w:rStyle w:val="Hyperlink"/>
                <w:noProof/>
              </w:rPr>
              <w:t>More resul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C78C9" w14:textId="26571F4D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79" w:history="1">
            <w:r w:rsidRPr="002C0972">
              <w:rPr>
                <w:rStyle w:val="Hyperlink"/>
                <w:noProof/>
              </w:rPr>
              <w:t>Task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2AB4F" w14:textId="34D86741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0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2CBF1" w14:textId="49693FE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1" w:history="1">
            <w:r w:rsidRPr="002C0972">
              <w:rPr>
                <w:rStyle w:val="Hyperlink"/>
                <w:noProof/>
              </w:rPr>
              <w:t>employees of Recreation and Parks Department have denied of their Longevity Bonus P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6B903" w14:textId="49EBBDD4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2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48779" w14:textId="534112A4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3" w:history="1">
            <w:r w:rsidRPr="002C0972">
              <w:rPr>
                <w:rStyle w:val="Hyperlink"/>
                <w:noProof/>
              </w:rPr>
              <w:t>Task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E0F90" w14:textId="68F66E21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4" w:history="1">
            <w:r w:rsidRPr="002C0972">
              <w:rPr>
                <w:rStyle w:val="Hyperlink"/>
                <w:noProof/>
              </w:rPr>
              <w:t>Null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7E2A7" w14:textId="5583E8B9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5" w:history="1">
            <w:r w:rsidRPr="002C0972">
              <w:rPr>
                <w:rStyle w:val="Hyperlink"/>
                <w:noProof/>
              </w:rPr>
              <w:t>Harbor have more average health cost than water and power d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EE441" w14:textId="556A4CD2" w:rsidR="005D5F5F" w:rsidRDefault="005D5F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0610686" w:history="1">
            <w:r w:rsidRPr="002C0972">
              <w:rPr>
                <w:rStyle w:val="Hyperlink"/>
                <w:noProof/>
              </w:rPr>
              <w:t>Alternative Hypo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61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618EE" w14:textId="6A11F206" w:rsidR="005D5F5F" w:rsidRDefault="005D5F5F">
          <w:r>
            <w:rPr>
              <w:b/>
              <w:bCs/>
              <w:noProof/>
            </w:rPr>
            <w:fldChar w:fldCharType="end"/>
          </w:r>
        </w:p>
      </w:sdtContent>
    </w:sdt>
    <w:bookmarkStart w:id="0" w:name="_Toc60610646"/>
    <w:p w14:paraId="044A4FDB" w14:textId="3ECFF065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60610687" w:history="1">
        <w:r w:rsidRPr="00227597">
          <w:rPr>
            <w:rStyle w:val="Hyperlink"/>
            <w:noProof/>
          </w:rPr>
          <w:t>Figure 1 loading data with applying NA in missing 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1E63EEE" w14:textId="26CCC641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88" w:history="1">
        <w:r w:rsidRPr="00227597">
          <w:rPr>
            <w:rStyle w:val="Hyperlink"/>
            <w:noProof/>
          </w:rPr>
          <w:t>Figure 2 NA Value Counter Fun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08F70B" w14:textId="3BFCF565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89" w:history="1">
        <w:r w:rsidRPr="00227597">
          <w:rPr>
            <w:rStyle w:val="Hyperlink"/>
            <w:noProof/>
          </w:rPr>
          <w:t>Figure 3 Missing values 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7FA3EE2" w14:textId="68472656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0" w:history="1">
        <w:r w:rsidRPr="00227597">
          <w:rPr>
            <w:rStyle w:val="Hyperlink"/>
            <w:noProof/>
          </w:rPr>
          <w:t>Figure 4 Snippet of columns with 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64B2E6D" w14:textId="0A5A570F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1" w:history="1">
        <w:r w:rsidRPr="00227597">
          <w:rPr>
            <w:rStyle w:val="Hyperlink"/>
            <w:noProof/>
          </w:rPr>
          <w:t>Figure 5 Removing $ Sign from Variables Ent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D4112FE" w14:textId="79AFF59D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2" w:history="1">
        <w:r w:rsidRPr="00227597">
          <w:rPr>
            <w:rStyle w:val="Hyperlink"/>
            <w:noProof/>
          </w:rPr>
          <w:t>Figure 6 Dataset After Removing $ Sig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4827CCF" w14:textId="3246E19E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3" w:history="1">
        <w:r w:rsidRPr="00227597">
          <w:rPr>
            <w:rStyle w:val="Hyperlink"/>
            <w:noProof/>
          </w:rPr>
          <w:t>Figure 7 Impute Data Comma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CFABF35" w14:textId="2A741062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4" w:history="1">
        <w:r w:rsidRPr="00227597">
          <w:rPr>
            <w:rStyle w:val="Hyperlink"/>
            <w:noProof/>
          </w:rPr>
          <w:t>Figure 8 Filling Categorical NA Val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861BF6" w14:textId="65B6B71C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5" w:history="1">
        <w:r w:rsidRPr="00227597">
          <w:rPr>
            <w:rStyle w:val="Hyperlink"/>
            <w:noProof/>
          </w:rPr>
          <w:t>Figure 9 Clean Data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5EB7FAF" w14:textId="1932E6C5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6" w:history="1">
        <w:r w:rsidRPr="00227597">
          <w:rPr>
            <w:rStyle w:val="Hyperlink"/>
            <w:noProof/>
          </w:rPr>
          <w:t>Figure 10 Commands Task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8E5C2E" w14:textId="2E1B8478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7" w:history="1">
        <w:r w:rsidRPr="00227597">
          <w:rPr>
            <w:rStyle w:val="Hyperlink"/>
            <w:noProof/>
          </w:rPr>
          <w:t>Figure 11 Task 1 Hypothesis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7310FF" w14:textId="3B869427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8" w:history="1">
        <w:r w:rsidRPr="00227597">
          <w:rPr>
            <w:rStyle w:val="Hyperlink"/>
            <w:noProof/>
          </w:rPr>
          <w:t>Figure 12 Task 2 Hypothesis Comm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6000FE" w14:textId="591E7B91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699" w:history="1">
        <w:r w:rsidRPr="00227597">
          <w:rPr>
            <w:rStyle w:val="Hyperlink"/>
            <w:noProof/>
          </w:rPr>
          <w:t>Figure 13 Task 2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11301F1" w14:textId="58069FF2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0" w:history="1">
        <w:r w:rsidRPr="00227597">
          <w:rPr>
            <w:rStyle w:val="Hyperlink"/>
            <w:noProof/>
          </w:rPr>
          <w:t>Figure 14 Task 3 Hypothesis Comm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3E4315" w14:textId="09CC6C8E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1" w:history="1">
        <w:r w:rsidRPr="00227597">
          <w:rPr>
            <w:rStyle w:val="Hyperlink"/>
            <w:noProof/>
          </w:rPr>
          <w:t>Figure 15 Task 3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A04FE1" w14:textId="74A5C0DF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2" w:history="1">
        <w:r w:rsidRPr="00227597">
          <w:rPr>
            <w:rStyle w:val="Hyperlink"/>
            <w:noProof/>
          </w:rPr>
          <w:t>Figure 16 Task 4 Hypothesis Comm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2516A5" w14:textId="003DD688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3" w:history="1">
        <w:r w:rsidRPr="00227597">
          <w:rPr>
            <w:rStyle w:val="Hyperlink"/>
            <w:noProof/>
          </w:rPr>
          <w:t>Figure 17 Task 4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2E2A2B8" w14:textId="0DB3B24E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4" w:history="1">
        <w:r w:rsidRPr="00227597">
          <w:rPr>
            <w:rStyle w:val="Hyperlink"/>
            <w:noProof/>
          </w:rPr>
          <w:t>Figure 18 Task 5 Hypothesis Comm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891A2E" w14:textId="64A39686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5" w:history="1">
        <w:r w:rsidRPr="00227597">
          <w:rPr>
            <w:rStyle w:val="Hyperlink"/>
            <w:noProof/>
          </w:rPr>
          <w:t>Figure 19 Task 5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5BE0610" w14:textId="2015A857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6" w:history="1">
        <w:r w:rsidRPr="00227597">
          <w:rPr>
            <w:rStyle w:val="Hyperlink"/>
            <w:noProof/>
          </w:rPr>
          <w:t>Figure 20 Task 5 Outli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5FB8C3A" w14:textId="4828F1B9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7" w:history="1">
        <w:r w:rsidRPr="00227597">
          <w:rPr>
            <w:rStyle w:val="Hyperlink"/>
            <w:noProof/>
          </w:rPr>
          <w:t>Figure 21 Task 6 Hypothesis Comman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3F3CA6" w14:textId="193B50FB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8" w:history="1">
        <w:r w:rsidRPr="00227597">
          <w:rPr>
            <w:rStyle w:val="Hyperlink"/>
            <w:noProof/>
          </w:rPr>
          <w:t>Figure 22 Task 6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B069342" w14:textId="592D9167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09" w:history="1">
        <w:r w:rsidRPr="00227597">
          <w:rPr>
            <w:rStyle w:val="Hyperlink"/>
            <w:noProof/>
          </w:rPr>
          <w:t>Figure 23 Task 6 Scatter 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64C14A2" w14:textId="1EB19BB2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10" w:history="1">
        <w:r w:rsidRPr="00227597">
          <w:rPr>
            <w:rStyle w:val="Hyperlink"/>
            <w:noProof/>
          </w:rPr>
          <w:t>Figure 24 Task 7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C05387" w14:textId="559F2E45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11" w:history="1">
        <w:r w:rsidRPr="00227597">
          <w:rPr>
            <w:rStyle w:val="Hyperlink"/>
            <w:noProof/>
          </w:rPr>
          <w:t>Figure 25 Task 8 Hypothesis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0516997" w14:textId="49682EB1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12" w:history="1">
        <w:r w:rsidRPr="00227597">
          <w:rPr>
            <w:rStyle w:val="Hyperlink"/>
            <w:noProof/>
          </w:rPr>
          <w:t>Figure 26Task 9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E4C8FF6" w14:textId="6D563793" w:rsidR="005D5F5F" w:rsidRDefault="005D5F5F">
      <w:pPr>
        <w:pStyle w:val="TableofFigures"/>
        <w:tabs>
          <w:tab w:val="right" w:leader="dot" w:pos="9350"/>
        </w:tabs>
        <w:rPr>
          <w:noProof/>
        </w:rPr>
      </w:pPr>
      <w:hyperlink w:anchor="_Toc60610713" w:history="1">
        <w:r w:rsidRPr="00227597">
          <w:rPr>
            <w:rStyle w:val="Hyperlink"/>
            <w:noProof/>
          </w:rPr>
          <w:t>Figure 27Task 10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10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D900722" w14:textId="7A3B9C7E" w:rsidR="004D72A6" w:rsidRDefault="005D5F5F" w:rsidP="007163C4">
      <w:pPr>
        <w:pStyle w:val="Heading1"/>
      </w:pPr>
      <w:r>
        <w:lastRenderedPageBreak/>
        <w:fldChar w:fldCharType="end"/>
      </w:r>
      <w:r w:rsidR="004D72A6">
        <w:t>Preprocessing</w:t>
      </w:r>
      <w:bookmarkEnd w:id="0"/>
    </w:p>
    <w:p w14:paraId="1F71F744" w14:textId="7CC6C28D" w:rsidR="004D72A6" w:rsidRDefault="0076166C" w:rsidP="0076166C">
      <w:pPr>
        <w:rPr>
          <w:rFonts w:ascii="Times New Roman" w:hAnsi="Times New Roman" w:cs="Times New Roman"/>
          <w:sz w:val="24"/>
          <w:szCs w:val="24"/>
        </w:rPr>
      </w:pP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Many real-world datasets contain missing</w:t>
      </w:r>
      <w:r w:rsidR="00A27E63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/NA</w:t>
      </w: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values for various reasons.</w:t>
      </w:r>
      <w:r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They are often encoded as N</w:t>
      </w:r>
      <w:r w:rsidR="00225211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A</w:t>
      </w: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, blanks</w:t>
      </w:r>
      <w:r w:rsidR="007E651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,</w:t>
      </w: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or any other placeholders. Training a model with a dataset that has a lot of</w:t>
      </w:r>
      <w:r w:rsidR="00A27E63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="007E651F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m</w:t>
      </w:r>
      <w:r w:rsidRPr="0076166C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issing values can drastically impact the machine learning model’s quality. </w:t>
      </w:r>
      <w:r w:rsidR="004D72A6">
        <w:rPr>
          <w:rFonts w:ascii="Times New Roman" w:hAnsi="Times New Roman" w:cs="Times New Roman"/>
          <w:sz w:val="24"/>
          <w:szCs w:val="24"/>
        </w:rPr>
        <w:t xml:space="preserve">As told in the project that the dataset </w:t>
      </w:r>
      <w:r w:rsidR="00A27E63">
        <w:rPr>
          <w:rFonts w:ascii="Times New Roman" w:hAnsi="Times New Roman" w:cs="Times New Roman"/>
          <w:sz w:val="24"/>
          <w:szCs w:val="24"/>
        </w:rPr>
        <w:t>contains</w:t>
      </w:r>
      <w:r w:rsidR="004D72A6">
        <w:rPr>
          <w:rFonts w:ascii="Times New Roman" w:hAnsi="Times New Roman" w:cs="Times New Roman"/>
          <w:sz w:val="24"/>
          <w:szCs w:val="24"/>
        </w:rPr>
        <w:t xml:space="preserve"> missing and null values. </w:t>
      </w:r>
      <w:r w:rsidR="00225211">
        <w:rPr>
          <w:rFonts w:ascii="Times New Roman" w:hAnsi="Times New Roman" w:cs="Times New Roman"/>
          <w:sz w:val="24"/>
          <w:szCs w:val="24"/>
        </w:rPr>
        <w:t xml:space="preserve">Therefore, operations have been applied </w:t>
      </w:r>
      <w:r w:rsidR="007E651F">
        <w:rPr>
          <w:rFonts w:ascii="Times New Roman" w:hAnsi="Times New Roman" w:cs="Times New Roman"/>
          <w:sz w:val="24"/>
          <w:szCs w:val="24"/>
        </w:rPr>
        <w:t>to</w:t>
      </w:r>
      <w:r w:rsidR="00225211">
        <w:rPr>
          <w:rFonts w:ascii="Times New Roman" w:hAnsi="Times New Roman" w:cs="Times New Roman"/>
          <w:sz w:val="24"/>
          <w:szCs w:val="24"/>
        </w:rPr>
        <w:t xml:space="preserve"> the data</w:t>
      </w:r>
      <w:r w:rsidR="00C05595">
        <w:rPr>
          <w:rFonts w:ascii="Times New Roman" w:hAnsi="Times New Roman" w:cs="Times New Roman"/>
          <w:sz w:val="24"/>
          <w:szCs w:val="24"/>
        </w:rPr>
        <w:t xml:space="preserve"> to make the data more reliable and satisfy the project requirement.</w:t>
      </w:r>
    </w:p>
    <w:p w14:paraId="6458162A" w14:textId="5E0DAC18" w:rsidR="005C4A99" w:rsidRDefault="005C4A99" w:rsidP="007163C4">
      <w:pPr>
        <w:pStyle w:val="Heading2"/>
      </w:pPr>
      <w:bookmarkStart w:id="1" w:name="_Toc60610647"/>
      <w:r>
        <w:t>Missing values</w:t>
      </w:r>
      <w:bookmarkEnd w:id="1"/>
    </w:p>
    <w:p w14:paraId="1A9CEDD3" w14:textId="7022A816" w:rsidR="006B0D86" w:rsidRDefault="005C4A99" w:rsidP="00503B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503BE3">
        <w:rPr>
          <w:rFonts w:ascii="Times New Roman" w:hAnsi="Times New Roman" w:cs="Times New Roman"/>
          <w:sz w:val="24"/>
          <w:szCs w:val="24"/>
        </w:rPr>
        <w:t xml:space="preserve">n the original dataset missing values were not showing as “NA” therefore while loading the data from </w:t>
      </w:r>
      <w:r w:rsidR="007E651F">
        <w:rPr>
          <w:rFonts w:ascii="Times New Roman" w:hAnsi="Times New Roman" w:cs="Times New Roman"/>
          <w:sz w:val="24"/>
          <w:szCs w:val="24"/>
        </w:rPr>
        <w:t xml:space="preserve">the </w:t>
      </w:r>
      <w:r w:rsidR="00503BE3">
        <w:rPr>
          <w:rFonts w:ascii="Times New Roman" w:hAnsi="Times New Roman" w:cs="Times New Roman"/>
          <w:sz w:val="24"/>
          <w:szCs w:val="24"/>
        </w:rPr>
        <w:t xml:space="preserve">file </w:t>
      </w:r>
      <w:r w:rsidR="006B0D86">
        <w:rPr>
          <w:rFonts w:ascii="Times New Roman" w:hAnsi="Times New Roman" w:cs="Times New Roman"/>
          <w:sz w:val="24"/>
          <w:szCs w:val="24"/>
        </w:rPr>
        <w:t>[</w:t>
      </w:r>
      <w:r w:rsidR="006B0D86" w:rsidRPr="006B0D86">
        <w:rPr>
          <w:rFonts w:ascii="Times New Roman" w:hAnsi="Times New Roman" w:cs="Times New Roman"/>
          <w:sz w:val="24"/>
          <w:szCs w:val="24"/>
        </w:rPr>
        <w:t xml:space="preserve">fill = T, </w:t>
      </w:r>
      <w:proofErr w:type="spellStart"/>
      <w:proofErr w:type="gramStart"/>
      <w:r w:rsidR="006B0D86" w:rsidRPr="006B0D86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proofErr w:type="gramEnd"/>
      <w:r w:rsidR="006B0D86" w:rsidRPr="006B0D86">
        <w:rPr>
          <w:rFonts w:ascii="Times New Roman" w:hAnsi="Times New Roman" w:cs="Times New Roman"/>
          <w:sz w:val="24"/>
          <w:szCs w:val="24"/>
        </w:rPr>
        <w:t xml:space="preserve"> = ""</w:t>
      </w:r>
      <w:r w:rsidR="006B0D86">
        <w:rPr>
          <w:rFonts w:ascii="Times New Roman" w:hAnsi="Times New Roman" w:cs="Times New Roman"/>
          <w:sz w:val="24"/>
          <w:szCs w:val="24"/>
        </w:rPr>
        <w:t xml:space="preserve"> ] has been added as </w:t>
      </w:r>
      <w:r w:rsidR="00662152">
        <w:rPr>
          <w:rFonts w:ascii="Times New Roman" w:hAnsi="Times New Roman" w:cs="Times New Roman"/>
          <w:sz w:val="24"/>
          <w:szCs w:val="24"/>
        </w:rPr>
        <w:t>shown in figure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662152">
        <w:rPr>
          <w:rFonts w:ascii="Times New Roman" w:hAnsi="Times New Roman" w:cs="Times New Roman"/>
          <w:sz w:val="24"/>
          <w:szCs w:val="24"/>
        </w:rPr>
        <w:t>.</w:t>
      </w:r>
    </w:p>
    <w:p w14:paraId="3DFB16BF" w14:textId="77777777" w:rsidR="00662152" w:rsidRDefault="00662152" w:rsidP="005C4A99">
      <w:pPr>
        <w:keepNext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74D7BD" wp14:editId="1B5952B6">
            <wp:extent cx="5194300" cy="36848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642" cy="38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8F614" w14:textId="3CC41A6E" w:rsidR="00503B92" w:rsidRDefault="00662152" w:rsidP="005C4A99">
      <w:pPr>
        <w:pStyle w:val="Caption"/>
        <w:jc w:val="center"/>
      </w:pPr>
      <w:bookmarkStart w:id="2" w:name="_Toc60610687"/>
      <w:r>
        <w:t xml:space="preserve">Figure </w:t>
      </w:r>
      <w:fldSimple w:instr=" SEQ Figure \* ARABIC ">
        <w:r w:rsidR="00D464AC">
          <w:rPr>
            <w:noProof/>
          </w:rPr>
          <w:t>1</w:t>
        </w:r>
      </w:fldSimple>
      <w:r>
        <w:t xml:space="preserve"> loading data with applying NA in missing values</w:t>
      </w:r>
      <w:bookmarkEnd w:id="2"/>
    </w:p>
    <w:p w14:paraId="775C2826" w14:textId="2CF51757" w:rsidR="005C4A99" w:rsidRDefault="003A4BF7" w:rsidP="007163C4">
      <w:pPr>
        <w:pStyle w:val="Heading2"/>
      </w:pPr>
      <w:bookmarkStart w:id="3" w:name="_Toc60610648"/>
      <w:r>
        <w:t>Null Values</w:t>
      </w:r>
      <w:bookmarkEnd w:id="3"/>
    </w:p>
    <w:p w14:paraId="518D3B26" w14:textId="518EF60D" w:rsidR="008508A7" w:rsidRDefault="008508A7" w:rsidP="005C4A99">
      <w:r>
        <w:t>To count the null values in numbers a custom function ha</w:t>
      </w:r>
      <w:r w:rsidR="007E651F">
        <w:t>s</w:t>
      </w:r>
      <w:r>
        <w:t xml:space="preserve"> been made</w:t>
      </w:r>
      <w:r w:rsidR="00B45616">
        <w:t xml:space="preserve">, </w:t>
      </w:r>
      <w:r w:rsidR="00BC708A">
        <w:t xml:space="preserve">this can also be achieved by </w:t>
      </w:r>
      <w:proofErr w:type="spellStart"/>
      <w:proofErr w:type="gramStart"/>
      <w:r w:rsidR="00BC708A">
        <w:t>sapply</w:t>
      </w:r>
      <w:proofErr w:type="spellEnd"/>
      <w:r w:rsidR="00BC708A">
        <w:t>(</w:t>
      </w:r>
      <w:proofErr w:type="gramEnd"/>
      <w:r w:rsidR="00BC708A">
        <w:t>) command.</w:t>
      </w:r>
      <w:r w:rsidR="00BC708A">
        <w:tab/>
      </w:r>
    </w:p>
    <w:p w14:paraId="5BC28F19" w14:textId="77777777" w:rsidR="00B45616" w:rsidRDefault="00B45616" w:rsidP="00B45616">
      <w:pPr>
        <w:keepNext/>
        <w:jc w:val="center"/>
      </w:pPr>
      <w:r>
        <w:rPr>
          <w:noProof/>
        </w:rPr>
        <w:drawing>
          <wp:inline distT="0" distB="0" distL="0" distR="0" wp14:anchorId="784181FB" wp14:editId="4E3406E4">
            <wp:extent cx="4438650" cy="981625"/>
            <wp:effectExtent l="0" t="0" r="0" b="9525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6"/>
                    <a:stretch/>
                  </pic:blipFill>
                  <pic:spPr>
                    <a:xfrm>
                      <a:off x="0" y="0"/>
                      <a:ext cx="4461565" cy="98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E641D" w14:textId="7D9D5455" w:rsidR="00B45616" w:rsidRDefault="00B45616" w:rsidP="00B45616">
      <w:pPr>
        <w:pStyle w:val="Caption"/>
        <w:jc w:val="center"/>
      </w:pPr>
      <w:bookmarkStart w:id="4" w:name="_Toc60610688"/>
      <w:r>
        <w:t xml:space="preserve">Figure </w:t>
      </w:r>
      <w:fldSimple w:instr=" SEQ Figure \* ARABIC ">
        <w:r w:rsidR="00D464AC">
          <w:rPr>
            <w:noProof/>
          </w:rPr>
          <w:t>2</w:t>
        </w:r>
      </w:fldSimple>
      <w:r>
        <w:t xml:space="preserve"> NA Value Counter Function</w:t>
      </w:r>
      <w:bookmarkEnd w:id="4"/>
    </w:p>
    <w:p w14:paraId="6DCBAF1E" w14:textId="7F3C090E" w:rsidR="003A4BF7" w:rsidRDefault="003A4BF7" w:rsidP="005C4A99">
      <w:r>
        <w:t xml:space="preserve">It can be observed that </w:t>
      </w:r>
      <w:r w:rsidR="007E651F">
        <w:t>some columns</w:t>
      </w:r>
      <w:r>
        <w:t xml:space="preserve"> have </w:t>
      </w:r>
      <w:r w:rsidR="00DC0CA6">
        <w:t xml:space="preserve">NA values </w:t>
      </w:r>
      <w:r w:rsidR="006C24DF">
        <w:t>up to</w:t>
      </w:r>
      <w:r w:rsidR="00DC0CA6">
        <w:t xml:space="preserve"> 35% of the total number.</w:t>
      </w:r>
      <w:r w:rsidR="006C24DF">
        <w:t xml:space="preserve"> These null values can be problematic in the analysis of the dataset. </w:t>
      </w:r>
      <w:proofErr w:type="gramStart"/>
      <w:r w:rsidR="006C24DF">
        <w:t>Therefore</w:t>
      </w:r>
      <w:proofErr w:type="gramEnd"/>
      <w:r w:rsidR="006C24DF">
        <w:t xml:space="preserve"> these have to be counte</w:t>
      </w:r>
      <w:r w:rsidR="007E651F">
        <w:t>d</w:t>
      </w:r>
      <w:r w:rsidR="006C24DF">
        <w:t xml:space="preserve"> according to </w:t>
      </w:r>
      <w:r w:rsidR="007E651F">
        <w:t xml:space="preserve">the </w:t>
      </w:r>
      <w:r w:rsidR="006C24DF">
        <w:t>proper method.</w:t>
      </w:r>
    </w:p>
    <w:p w14:paraId="1C23163A" w14:textId="77777777" w:rsidR="00FD27FD" w:rsidRDefault="00DC0CA6" w:rsidP="00FD27FD">
      <w:pPr>
        <w:keepNext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86C91C8" wp14:editId="046AD331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F269B67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="00FD27FD">
        <w:rPr>
          <w:noProof/>
        </w:rPr>
        <w:drawing>
          <wp:inline distT="0" distB="0" distL="0" distR="0" wp14:anchorId="1BB309BE" wp14:editId="3FC35430">
            <wp:extent cx="5937250" cy="33401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BCEE6" w14:textId="14CDAA6D" w:rsidR="00DC0CA6" w:rsidRDefault="00FD27FD" w:rsidP="00FD27FD">
      <w:pPr>
        <w:pStyle w:val="Caption"/>
        <w:jc w:val="center"/>
      </w:pPr>
      <w:bookmarkStart w:id="5" w:name="_Toc60610689"/>
      <w:r>
        <w:t xml:space="preserve">Figure </w:t>
      </w:r>
      <w:fldSimple w:instr=" SEQ Figure \* ARABIC ">
        <w:r w:rsidR="00D464AC">
          <w:rPr>
            <w:noProof/>
          </w:rPr>
          <w:t>3</w:t>
        </w:r>
      </w:fldSimple>
      <w:r w:rsidR="00B323C5">
        <w:t xml:space="preserve"> </w:t>
      </w:r>
      <w:r>
        <w:t>Missing values Graph</w:t>
      </w:r>
      <w:bookmarkEnd w:id="5"/>
    </w:p>
    <w:p w14:paraId="03F692B8" w14:textId="42F2BFAF" w:rsidR="00BC708A" w:rsidRDefault="00BC708A" w:rsidP="007E651F">
      <w:pPr>
        <w:pStyle w:val="Heading2"/>
      </w:pPr>
      <w:bookmarkStart w:id="6" w:name="_Toc60610649"/>
      <w:r>
        <w:t>Removing $ sign</w:t>
      </w:r>
      <w:bookmarkEnd w:id="6"/>
    </w:p>
    <w:p w14:paraId="75B07656" w14:textId="24EAB436" w:rsidR="00BC708A" w:rsidRDefault="00BC708A" w:rsidP="00BC708A">
      <w:r>
        <w:t xml:space="preserve">It has been observed that </w:t>
      </w:r>
      <w:r w:rsidR="00E173F7">
        <w:t>the numeric columns have $ and % sign as shown in figure 5. T</w:t>
      </w:r>
      <w:r>
        <w:t>o perform</w:t>
      </w:r>
      <w:r w:rsidR="00E173F7">
        <w:t xml:space="preserve"> arithmetic</w:t>
      </w:r>
      <w:r>
        <w:t xml:space="preserve"> operations on </w:t>
      </w:r>
      <w:r w:rsidR="00E173F7">
        <w:t xml:space="preserve">columns they must be converted </w:t>
      </w:r>
      <w:r w:rsidR="001B4342">
        <w:t>with no sign.</w:t>
      </w:r>
    </w:p>
    <w:p w14:paraId="42E2D1EA" w14:textId="77777777" w:rsidR="001B4342" w:rsidRDefault="001B4342" w:rsidP="001B4342">
      <w:pPr>
        <w:keepNext/>
        <w:jc w:val="center"/>
      </w:pPr>
      <w:r>
        <w:rPr>
          <w:noProof/>
        </w:rPr>
        <w:drawing>
          <wp:inline distT="0" distB="0" distL="0" distR="0" wp14:anchorId="34261E39" wp14:editId="734FB172">
            <wp:extent cx="5124450" cy="2260600"/>
            <wp:effectExtent l="0" t="0" r="0" b="635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3" b="4813"/>
                    <a:stretch/>
                  </pic:blipFill>
                  <pic:spPr bwMode="auto">
                    <a:xfrm>
                      <a:off x="0" y="0"/>
                      <a:ext cx="5124713" cy="2260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04379" w14:textId="5CE71A5D" w:rsidR="001B4342" w:rsidRDefault="001B4342" w:rsidP="001B4342">
      <w:pPr>
        <w:pStyle w:val="Caption"/>
        <w:jc w:val="center"/>
      </w:pPr>
      <w:bookmarkStart w:id="7" w:name="_Toc60610690"/>
      <w:r>
        <w:t xml:space="preserve">Figure </w:t>
      </w:r>
      <w:fldSimple w:instr=" SEQ Figure \* ARABIC ">
        <w:r w:rsidR="00D464AC">
          <w:rPr>
            <w:noProof/>
          </w:rPr>
          <w:t>4</w:t>
        </w:r>
      </w:fldSimple>
      <w:r>
        <w:t xml:space="preserve"> Snippet of columns with sign</w:t>
      </w:r>
      <w:bookmarkEnd w:id="7"/>
    </w:p>
    <w:p w14:paraId="282E0F56" w14:textId="21BCA23B" w:rsidR="00044E24" w:rsidRDefault="00BB6EB3" w:rsidP="00044E24">
      <w:r>
        <w:t xml:space="preserve">To perform </w:t>
      </w:r>
      <w:proofErr w:type="gramStart"/>
      <w:r>
        <w:t>this operations</w:t>
      </w:r>
      <w:proofErr w:type="gramEnd"/>
      <w:r>
        <w:t xml:space="preserve"> all of the numeric columns are stored in array and in a loop a command performed operation to remove the signs</w:t>
      </w:r>
      <w:r w:rsidR="0061263D">
        <w:t xml:space="preserve"> as shown in Figure </w:t>
      </w:r>
      <w:r w:rsidR="00B323C5">
        <w:t>5</w:t>
      </w:r>
      <w:r w:rsidR="0061263D">
        <w:t>.</w:t>
      </w:r>
    </w:p>
    <w:p w14:paraId="57E4550F" w14:textId="77777777" w:rsidR="0061263D" w:rsidRDefault="0061263D" w:rsidP="0061263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E84F723" wp14:editId="17325881">
            <wp:extent cx="5943600" cy="1002030"/>
            <wp:effectExtent l="0" t="0" r="0" b="762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1B7E9" w14:textId="7337AC31" w:rsidR="0061263D" w:rsidRDefault="0061263D" w:rsidP="0061263D">
      <w:pPr>
        <w:pStyle w:val="Caption"/>
        <w:jc w:val="center"/>
      </w:pPr>
      <w:bookmarkStart w:id="8" w:name="_Toc60610691"/>
      <w:r>
        <w:t xml:space="preserve">Figure </w:t>
      </w:r>
      <w:fldSimple w:instr=" SEQ Figure \* ARABIC ">
        <w:r w:rsidR="00D464AC">
          <w:rPr>
            <w:noProof/>
          </w:rPr>
          <w:t>5</w:t>
        </w:r>
      </w:fldSimple>
      <w:r>
        <w:t xml:space="preserve"> Removing $ Sign from Variables Entries</w:t>
      </w:r>
      <w:bookmarkEnd w:id="8"/>
    </w:p>
    <w:p w14:paraId="46241FD5" w14:textId="28A0A040" w:rsidR="00EB355A" w:rsidRDefault="00EB355A" w:rsidP="00EB355A">
      <w:r>
        <w:t xml:space="preserve">After removing the </w:t>
      </w:r>
      <w:proofErr w:type="gramStart"/>
      <w:r>
        <w:t>signs</w:t>
      </w:r>
      <w:proofErr w:type="gramEnd"/>
      <w:r>
        <w:t xml:space="preserve"> the dataset looks </w:t>
      </w:r>
      <w:r w:rsidR="00044E24">
        <w:t xml:space="preserve">as shown in Figure </w:t>
      </w:r>
      <w:r w:rsidR="00B323C5">
        <w:t>6</w:t>
      </w:r>
      <w:r w:rsidR="00044E24">
        <w:t>.</w:t>
      </w:r>
    </w:p>
    <w:p w14:paraId="31EAF54B" w14:textId="1DD110BF" w:rsidR="004D72A6" w:rsidRDefault="004D72A6" w:rsidP="00EB355A"/>
    <w:p w14:paraId="50962021" w14:textId="77777777" w:rsidR="00DD4995" w:rsidRDefault="00DD4995" w:rsidP="00DD4995">
      <w:pPr>
        <w:keepNext/>
        <w:jc w:val="center"/>
      </w:pPr>
      <w:r>
        <w:rPr>
          <w:noProof/>
        </w:rPr>
        <w:drawing>
          <wp:inline distT="0" distB="0" distL="0" distR="0" wp14:anchorId="30277988" wp14:editId="62314C77">
            <wp:extent cx="5137150" cy="1816100"/>
            <wp:effectExtent l="0" t="0" r="635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388"/>
                    <a:stretch/>
                  </pic:blipFill>
                  <pic:spPr bwMode="auto">
                    <a:xfrm>
                      <a:off x="0" y="0"/>
                      <a:ext cx="5137414" cy="1816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7C2256" w14:textId="66546C3D" w:rsidR="004D72A6" w:rsidRDefault="00DD4995" w:rsidP="00DD4995">
      <w:pPr>
        <w:pStyle w:val="Caption"/>
        <w:jc w:val="center"/>
      </w:pPr>
      <w:bookmarkStart w:id="9" w:name="_Toc60610692"/>
      <w:r>
        <w:t xml:space="preserve">Figure </w:t>
      </w:r>
      <w:fldSimple w:instr=" SEQ Figure \* ARABIC ">
        <w:r w:rsidR="00D464AC">
          <w:rPr>
            <w:noProof/>
          </w:rPr>
          <w:t>6</w:t>
        </w:r>
      </w:fldSimple>
      <w:r>
        <w:t xml:space="preserve"> Dat</w:t>
      </w:r>
      <w:r w:rsidR="001706E5">
        <w:t>a</w:t>
      </w:r>
      <w:r>
        <w:t>set After Removing $ Signs</w:t>
      </w:r>
      <w:bookmarkEnd w:id="9"/>
    </w:p>
    <w:p w14:paraId="64FF303B" w14:textId="2CEA405F" w:rsidR="004D72A6" w:rsidRDefault="004D72A6" w:rsidP="00EB355A"/>
    <w:p w14:paraId="31B4366F" w14:textId="69990375" w:rsidR="004D72A6" w:rsidRDefault="004D72A6" w:rsidP="00EB355A"/>
    <w:p w14:paraId="1959C4FB" w14:textId="77777777" w:rsidR="004D72A6" w:rsidRDefault="004D72A6" w:rsidP="007E651F">
      <w:pPr>
        <w:pStyle w:val="Heading2"/>
      </w:pPr>
      <w:bookmarkStart w:id="10" w:name="_Toc60610650"/>
      <w:r>
        <w:t>Filling Missing Values</w:t>
      </w:r>
      <w:bookmarkEnd w:id="10"/>
    </w:p>
    <w:p w14:paraId="23E6A0FC" w14:textId="7996F840" w:rsidR="004D72A6" w:rsidRDefault="004D72A6" w:rsidP="004D72A6">
      <w:r>
        <w:t>To fill the NA values in the dataset many techniques have been tested which include decision tree, logistic regression, linear modeling</w:t>
      </w:r>
      <w:r w:rsidR="007E651F">
        <w:t>,</w:t>
      </w:r>
      <w:r>
        <w:t xml:space="preserve"> and mean of the dataset. </w:t>
      </w:r>
      <w:proofErr w:type="gramStart"/>
      <w:r>
        <w:t>All of</w:t>
      </w:r>
      <w:proofErr w:type="gramEnd"/>
      <w:r>
        <w:t xml:space="preserve"> these techniques can be applied by changing </w:t>
      </w:r>
      <w:r w:rsidR="007E651F">
        <w:t xml:space="preserve">a </w:t>
      </w:r>
      <w:r>
        <w:t xml:space="preserve">single parameter method with </w:t>
      </w:r>
      <w:r w:rsidR="007E651F">
        <w:t xml:space="preserve">the </w:t>
      </w:r>
      <w:r>
        <w:t xml:space="preserve">respective technique keyword from the documentation. For instance, “ppm” is used to impute data with </w:t>
      </w:r>
      <w:r w:rsidR="007E651F">
        <w:t xml:space="preserve">a </w:t>
      </w:r>
      <w:r>
        <w:t>mean value.</w:t>
      </w:r>
    </w:p>
    <w:p w14:paraId="61BAA82E" w14:textId="77777777" w:rsidR="004D72A6" w:rsidRDefault="004D72A6" w:rsidP="004D72A6">
      <w:pPr>
        <w:keepNext/>
        <w:jc w:val="center"/>
      </w:pPr>
      <w:r>
        <w:rPr>
          <w:noProof/>
        </w:rPr>
        <w:drawing>
          <wp:inline distT="0" distB="0" distL="0" distR="0" wp14:anchorId="434B478C" wp14:editId="3A049D27">
            <wp:extent cx="4787900" cy="454237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8736" cy="47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2D53C" w14:textId="19E410A5" w:rsidR="004D72A6" w:rsidRDefault="004D72A6" w:rsidP="004D72A6">
      <w:pPr>
        <w:pStyle w:val="Caption"/>
        <w:jc w:val="center"/>
      </w:pPr>
      <w:bookmarkStart w:id="11" w:name="_Toc60610693"/>
      <w:r>
        <w:t xml:space="preserve">Figure </w:t>
      </w:r>
      <w:fldSimple w:instr=" SEQ Figure \* ARABIC ">
        <w:r w:rsidR="00D464AC">
          <w:rPr>
            <w:noProof/>
          </w:rPr>
          <w:t>7</w:t>
        </w:r>
      </w:fldSimple>
      <w:r>
        <w:t xml:space="preserve"> Impute Data Command</w:t>
      </w:r>
      <w:bookmarkEnd w:id="11"/>
    </w:p>
    <w:p w14:paraId="4745970C" w14:textId="6574B8F5" w:rsidR="00D4046E" w:rsidRDefault="006D31FB" w:rsidP="00EB355A">
      <w:r>
        <w:t xml:space="preserve">This method finds the mean values for all the columns in the </w:t>
      </w:r>
      <w:proofErr w:type="spellStart"/>
      <w:r>
        <w:t>int_data</w:t>
      </w:r>
      <w:proofErr w:type="spellEnd"/>
      <w:r>
        <w:t xml:space="preserve"> dataset and store</w:t>
      </w:r>
      <w:r w:rsidR="007E651F">
        <w:t>s</w:t>
      </w:r>
      <w:r>
        <w:t xml:space="preserve"> their results in </w:t>
      </w:r>
      <w:r w:rsidR="007E651F">
        <w:t xml:space="preserve">the </w:t>
      </w:r>
      <w:proofErr w:type="spellStart"/>
      <w:r>
        <w:t>imputed_data</w:t>
      </w:r>
      <w:proofErr w:type="spellEnd"/>
      <w:r>
        <w:t xml:space="preserve"> object. </w:t>
      </w:r>
      <w:r w:rsidR="00D4046E">
        <w:t>After that</w:t>
      </w:r>
      <w:r w:rsidR="007E651F">
        <w:t>,</w:t>
      </w:r>
      <w:r w:rsidR="00D4046E">
        <w:t xml:space="preserve"> these values are inserted in</w:t>
      </w:r>
      <w:r w:rsidR="007E651F">
        <w:t>to</w:t>
      </w:r>
      <w:r w:rsidR="00D4046E">
        <w:t xml:space="preserve"> the dataset one by one. After filling the dataset with new values </w:t>
      </w:r>
      <w:r w:rsidR="00AB1155">
        <w:t>new dataset ha</w:t>
      </w:r>
      <w:r w:rsidR="007E651F">
        <w:t>s</w:t>
      </w:r>
      <w:r w:rsidR="00AB1155">
        <w:t xml:space="preserve"> no null values</w:t>
      </w:r>
      <w:r w:rsidR="005A2A17">
        <w:t xml:space="preserve"> in numerical variables</w:t>
      </w:r>
      <w:r w:rsidR="00AB1155">
        <w:t>.</w:t>
      </w:r>
      <w:r w:rsidR="005A2A17">
        <w:t xml:space="preserve"> As shown in the above graph, </w:t>
      </w:r>
      <w:r w:rsidR="007E651F">
        <w:t>some variables</w:t>
      </w:r>
      <w:r w:rsidR="005A2A17">
        <w:t xml:space="preserve"> contain missing values. These null values are filled with the mod of their </w:t>
      </w:r>
      <w:r w:rsidR="00B64A44">
        <w:t>present values. As shown in Figure 8.</w:t>
      </w:r>
    </w:p>
    <w:p w14:paraId="67E0B420" w14:textId="77777777" w:rsidR="00B64A44" w:rsidRDefault="00B64A44" w:rsidP="00B64A4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8B9431F" wp14:editId="0F18D6FE">
            <wp:extent cx="4527783" cy="1193861"/>
            <wp:effectExtent l="0" t="0" r="635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783" cy="119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ACA2A" w14:textId="64431140" w:rsidR="00B64A44" w:rsidRDefault="00B64A44" w:rsidP="00B64A44">
      <w:pPr>
        <w:pStyle w:val="Caption"/>
        <w:jc w:val="center"/>
      </w:pPr>
      <w:bookmarkStart w:id="12" w:name="_Toc60610694"/>
      <w:r>
        <w:t xml:space="preserve">Figure </w:t>
      </w:r>
      <w:fldSimple w:instr=" SEQ Figure \* ARABIC ">
        <w:r w:rsidR="00D464AC">
          <w:rPr>
            <w:noProof/>
          </w:rPr>
          <w:t>8</w:t>
        </w:r>
      </w:fldSimple>
      <w:r>
        <w:t xml:space="preserve"> Filling Categorical NA Values</w:t>
      </w:r>
      <w:bookmarkEnd w:id="12"/>
    </w:p>
    <w:p w14:paraId="0C448FFA" w14:textId="5643E1D8" w:rsidR="009A00C8" w:rsidRDefault="009A00C8" w:rsidP="009A00C8">
      <w:r>
        <w:t xml:space="preserve">This method is performed on </w:t>
      </w:r>
      <w:r w:rsidR="00C463D0">
        <w:t>all</w:t>
      </w:r>
      <w:r>
        <w:t xml:space="preserve"> the categorical variables. </w:t>
      </w:r>
      <w:r w:rsidR="007E651F">
        <w:t>In</w:t>
      </w:r>
      <w:r>
        <w:t xml:space="preserve"> the end</w:t>
      </w:r>
      <w:r w:rsidR="007E651F">
        <w:t>,</w:t>
      </w:r>
      <w:r>
        <w:t xml:space="preserve"> the dataset </w:t>
      </w:r>
      <w:r w:rsidR="00C463D0">
        <w:t>contains</w:t>
      </w:r>
      <w:r>
        <w:t xml:space="preserve"> no null/</w:t>
      </w:r>
      <w:r w:rsidR="00C463D0">
        <w:t>NA</w:t>
      </w:r>
      <w:r>
        <w:t xml:space="preserve"> value it. This can be observed visually in Figure 9.</w:t>
      </w:r>
    </w:p>
    <w:p w14:paraId="4264A386" w14:textId="77777777" w:rsidR="00C463D0" w:rsidRDefault="00C463D0" w:rsidP="00C463D0">
      <w:pPr>
        <w:keepNext/>
      </w:pPr>
      <w:r>
        <w:rPr>
          <w:noProof/>
        </w:rPr>
        <w:drawing>
          <wp:inline distT="0" distB="0" distL="0" distR="0" wp14:anchorId="1A549D09" wp14:editId="5327B7D6">
            <wp:extent cx="5937250" cy="33401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00480" w14:textId="283C98FB" w:rsidR="009A00C8" w:rsidRPr="009A00C8" w:rsidRDefault="00C463D0" w:rsidP="00C463D0">
      <w:pPr>
        <w:pStyle w:val="Caption"/>
        <w:jc w:val="center"/>
      </w:pPr>
      <w:bookmarkStart w:id="13" w:name="_Toc60610695"/>
      <w:r>
        <w:t xml:space="preserve">Figure </w:t>
      </w:r>
      <w:fldSimple w:instr=" SEQ Figure \* ARABIC ">
        <w:r w:rsidR="00D464AC">
          <w:rPr>
            <w:noProof/>
          </w:rPr>
          <w:t>9</w:t>
        </w:r>
      </w:fldSimple>
      <w:r>
        <w:t xml:space="preserve"> Clean Dataset</w:t>
      </w:r>
      <w:bookmarkEnd w:id="13"/>
    </w:p>
    <w:p w14:paraId="3A3CEE26" w14:textId="77777777" w:rsidR="00B64A44" w:rsidRDefault="00B64A44" w:rsidP="00EB355A"/>
    <w:p w14:paraId="0C6FFF80" w14:textId="6D22E9D2" w:rsidR="00AB1155" w:rsidRDefault="007E651F" w:rsidP="007E651F">
      <w:pPr>
        <w:pStyle w:val="Heading1"/>
      </w:pPr>
      <w:bookmarkStart w:id="14" w:name="_Toc60610651"/>
      <w:r>
        <w:t>Task 1</w:t>
      </w:r>
      <w:bookmarkEnd w:id="14"/>
    </w:p>
    <w:p w14:paraId="21939188" w14:textId="28CAFC88" w:rsidR="007E651F" w:rsidRDefault="007E651F" w:rsidP="00B87202">
      <w:pPr>
        <w:pStyle w:val="Heading2"/>
      </w:pPr>
      <w:bookmarkStart w:id="15" w:name="_Toc60610652"/>
      <w:r>
        <w:t>Null Hypothesis:</w:t>
      </w:r>
      <w:bookmarkEnd w:id="15"/>
      <w:r>
        <w:t xml:space="preserve"> </w:t>
      </w:r>
    </w:p>
    <w:p w14:paraId="3542CFE5" w14:textId="4BB2D332" w:rsidR="007E651F" w:rsidRDefault="007E651F" w:rsidP="007E651F">
      <w:r>
        <w:t>Employees who get permanent bonus are "likely" to be from police officers-II</w:t>
      </w:r>
    </w:p>
    <w:p w14:paraId="1BA38BCE" w14:textId="6C371CEC" w:rsidR="007E651F" w:rsidRDefault="007E651F" w:rsidP="00B87202">
      <w:pPr>
        <w:pStyle w:val="Heading2"/>
      </w:pPr>
      <w:bookmarkStart w:id="16" w:name="_Toc60610653"/>
      <w:r>
        <w:t>Alternative Hypothesis:</w:t>
      </w:r>
      <w:bookmarkEnd w:id="16"/>
      <w:r>
        <w:t xml:space="preserve"> </w:t>
      </w:r>
    </w:p>
    <w:p w14:paraId="6F711639" w14:textId="5CB5C5DA" w:rsidR="007E651F" w:rsidRDefault="007E651F" w:rsidP="007E651F">
      <w:r>
        <w:t>Employees who get permanent bonus are "not likely" to be from police officers-II</w:t>
      </w:r>
    </w:p>
    <w:p w14:paraId="3878DE5E" w14:textId="77777777" w:rsidR="001902FF" w:rsidRDefault="001902FF" w:rsidP="001902F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09FDCB6" wp14:editId="4CB2C723">
            <wp:extent cx="5943600" cy="1314450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1429" w14:textId="40249449" w:rsidR="001902FF" w:rsidRDefault="001902FF" w:rsidP="001902FF">
      <w:pPr>
        <w:pStyle w:val="Caption"/>
        <w:jc w:val="center"/>
      </w:pPr>
      <w:bookmarkStart w:id="17" w:name="_Toc60610696"/>
      <w:r>
        <w:t xml:space="preserve">Figure </w:t>
      </w:r>
      <w:fldSimple w:instr=" SEQ Figure \* ARABIC ">
        <w:r w:rsidR="00D464AC">
          <w:rPr>
            <w:noProof/>
          </w:rPr>
          <w:t>10</w:t>
        </w:r>
      </w:fldSimple>
      <w:r>
        <w:t xml:space="preserve"> Commands Task 1</w:t>
      </w:r>
      <w:bookmarkEnd w:id="17"/>
    </w:p>
    <w:p w14:paraId="76202275" w14:textId="69A8467A" w:rsidR="009B7B2C" w:rsidRPr="001902FF" w:rsidRDefault="001902FF" w:rsidP="001902FF">
      <w:r>
        <w:t xml:space="preserve">From the above figure </w:t>
      </w:r>
      <w:proofErr w:type="gramStart"/>
      <w:r>
        <w:t xml:space="preserve">it can be seen that </w:t>
      </w:r>
      <w:r w:rsidR="00EE647F">
        <w:t>in</w:t>
      </w:r>
      <w:proofErr w:type="gramEnd"/>
      <w:r w:rsidR="00EE647F">
        <w:t xml:space="preserve"> null hypothesis </w:t>
      </w:r>
      <w:r w:rsidR="00593D10">
        <w:t>police officers II are getting temporary bonus whether in the alternative hypothesis, a sample has been drawn from the clean dataset</w:t>
      </w:r>
      <w:r w:rsidR="009908E8">
        <w:t xml:space="preserve">. The sample is of size 40 </w:t>
      </w:r>
      <w:r w:rsidR="006A32BB">
        <w:t xml:space="preserve">because it is big dataset and sample can be </w:t>
      </w:r>
      <w:proofErr w:type="gramStart"/>
      <w:r w:rsidR="006A32BB">
        <w:t>skewed</w:t>
      </w:r>
      <w:r w:rsidR="009908E8">
        <w:t>(</w:t>
      </w:r>
      <w:proofErr w:type="gramEnd"/>
      <w:r w:rsidR="009908E8">
        <w:t>less than 120) and it is randomly select (</w:t>
      </w:r>
      <w:r w:rsidR="006A32BB">
        <w:t>replace=T</w:t>
      </w:r>
      <w:r w:rsidR="009908E8">
        <w:t>)</w:t>
      </w:r>
      <w:r w:rsidR="009B7B2C">
        <w:t xml:space="preserve">.  This satisfies the </w:t>
      </w:r>
      <w:r w:rsidR="009908E8">
        <w:t>conditions studied in class.</w:t>
      </w:r>
    </w:p>
    <w:p w14:paraId="0E1243AA" w14:textId="77777777" w:rsidR="001902FF" w:rsidRDefault="001902FF" w:rsidP="001902FF">
      <w:pPr>
        <w:keepNext/>
        <w:jc w:val="center"/>
      </w:pPr>
      <w:r>
        <w:rPr>
          <w:noProof/>
        </w:rPr>
        <w:drawing>
          <wp:inline distT="0" distB="0" distL="0" distR="0" wp14:anchorId="4FC7D067" wp14:editId="3CAEC091">
            <wp:extent cx="4165600" cy="1711608"/>
            <wp:effectExtent l="0" t="0" r="6350" b="317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5817" cy="172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05605" w14:textId="626E47D2" w:rsidR="00B87202" w:rsidRDefault="001902FF" w:rsidP="001902FF">
      <w:pPr>
        <w:pStyle w:val="Caption"/>
        <w:jc w:val="center"/>
      </w:pPr>
      <w:bookmarkStart w:id="18" w:name="_Toc60610697"/>
      <w:r>
        <w:t xml:space="preserve">Figure </w:t>
      </w:r>
      <w:fldSimple w:instr=" SEQ Figure \* ARABIC ">
        <w:r w:rsidR="00D464AC">
          <w:rPr>
            <w:noProof/>
          </w:rPr>
          <w:t>11</w:t>
        </w:r>
      </w:fldSimple>
      <w:r>
        <w:t xml:space="preserve"> Task 1</w:t>
      </w:r>
      <w:r w:rsidR="00041990">
        <w:t xml:space="preserve"> Hypothesis</w:t>
      </w:r>
      <w:r>
        <w:t xml:space="preserve"> Result</w:t>
      </w:r>
      <w:bookmarkEnd w:id="18"/>
    </w:p>
    <w:p w14:paraId="033A9888" w14:textId="5BFC2F7F" w:rsidR="009B7B2C" w:rsidRDefault="009B7B2C" w:rsidP="009B7B2C">
      <w:r>
        <w:t>After running the</w:t>
      </w:r>
      <w:r w:rsidR="00BF1639">
        <w:t xml:space="preserve"> command </w:t>
      </w:r>
      <w:proofErr w:type="spellStart"/>
      <w:r w:rsidR="00BF1639">
        <w:t>t.</w:t>
      </w:r>
      <w:proofErr w:type="gramStart"/>
      <w:r w:rsidR="00BF1639">
        <w:t>test</w:t>
      </w:r>
      <w:proofErr w:type="spellEnd"/>
      <w:r w:rsidR="00BF1639">
        <w:t>(</w:t>
      </w:r>
      <w:proofErr w:type="gramEnd"/>
      <w:r w:rsidR="00BF1639">
        <w:t>) all the information to validate hypothesis have been obtained. From the test output</w:t>
      </w:r>
      <w:r w:rsidR="00153616">
        <w:t xml:space="preserve">, </w:t>
      </w:r>
      <w:proofErr w:type="gramStart"/>
      <w:r w:rsidR="00153616">
        <w:t>it can be seen that the</w:t>
      </w:r>
      <w:proofErr w:type="gramEnd"/>
      <w:r w:rsidR="00153616">
        <w:t xml:space="preserve"> p-values is greater than 0.05 </w:t>
      </w:r>
      <w:r w:rsidR="009F72C8">
        <w:t xml:space="preserve">and mean of the sample is between </w:t>
      </w:r>
      <w:r w:rsidR="002247D6">
        <w:t>95% CI values. Therefore, alternative hypothesis Employees who get permanent bonus are "not likely" to be from police officers-II have been rejected.</w:t>
      </w:r>
    </w:p>
    <w:p w14:paraId="74B7047C" w14:textId="02F06615" w:rsidR="00926A6B" w:rsidRDefault="00926A6B" w:rsidP="00926A6B">
      <w:pPr>
        <w:pStyle w:val="Heading1"/>
      </w:pPr>
      <w:bookmarkStart w:id="19" w:name="_Toc60610654"/>
      <w:r>
        <w:t>Task 2</w:t>
      </w:r>
      <w:bookmarkEnd w:id="19"/>
    </w:p>
    <w:p w14:paraId="0FCFFC58" w14:textId="5B7C33EC" w:rsidR="00926A6B" w:rsidRDefault="00926A6B" w:rsidP="00926A6B">
      <w:pPr>
        <w:pStyle w:val="Heading2"/>
      </w:pPr>
      <w:bookmarkStart w:id="20" w:name="_Toc60610655"/>
      <w:r>
        <w:t>Null Hypothesis</w:t>
      </w:r>
      <w:bookmarkEnd w:id="20"/>
      <w:r>
        <w:t xml:space="preserve"> </w:t>
      </w:r>
    </w:p>
    <w:p w14:paraId="3910657B" w14:textId="5E6728E3" w:rsidR="00926A6B" w:rsidRDefault="00926A6B" w:rsidP="00926A6B">
      <w:r>
        <w:t>Employees who get permanent bonus are "likely" to be from Public Works - Sanitation</w:t>
      </w:r>
    </w:p>
    <w:p w14:paraId="27BA9B70" w14:textId="26B7B69F" w:rsidR="00926A6B" w:rsidRDefault="00926A6B" w:rsidP="00926A6B">
      <w:pPr>
        <w:pStyle w:val="Heading2"/>
      </w:pPr>
      <w:bookmarkStart w:id="21" w:name="_Toc60610656"/>
      <w:r>
        <w:t>Alternative Hypothesis</w:t>
      </w:r>
      <w:bookmarkEnd w:id="21"/>
    </w:p>
    <w:p w14:paraId="5B88F172" w14:textId="171E5185" w:rsidR="00926A6B" w:rsidRDefault="00926A6B" w:rsidP="00926A6B">
      <w:r>
        <w:t>Employees who get permanent bonus are "not likely" to be from Public Works – Sanitation</w:t>
      </w:r>
    </w:p>
    <w:p w14:paraId="65D25D87" w14:textId="77777777" w:rsidR="00926A6B" w:rsidRDefault="00926A6B" w:rsidP="00926A6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76CF2B" wp14:editId="0D8E02CD">
            <wp:extent cx="5943600" cy="2174875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A22CD" w14:textId="1BE3616A" w:rsidR="00926A6B" w:rsidRDefault="00926A6B" w:rsidP="00926A6B">
      <w:pPr>
        <w:pStyle w:val="Caption"/>
        <w:jc w:val="center"/>
      </w:pPr>
      <w:bookmarkStart w:id="22" w:name="_Toc60610698"/>
      <w:r>
        <w:t xml:space="preserve">Figure </w:t>
      </w:r>
      <w:fldSimple w:instr=" SEQ Figure \* ARABIC ">
        <w:r w:rsidR="00D464AC">
          <w:rPr>
            <w:noProof/>
          </w:rPr>
          <w:t>12</w:t>
        </w:r>
      </w:fldSimple>
      <w:r>
        <w:t xml:space="preserve"> Task 2 Hypothesis Commands</w:t>
      </w:r>
      <w:bookmarkEnd w:id="22"/>
    </w:p>
    <w:p w14:paraId="1B0C792D" w14:textId="18A25898" w:rsidR="00C92FE3" w:rsidRDefault="00C92FE3" w:rsidP="00C92FE3">
      <w:r>
        <w:t xml:space="preserve">From the above figure </w:t>
      </w:r>
      <w:proofErr w:type="gramStart"/>
      <w:r>
        <w:t>it can be seen that in</w:t>
      </w:r>
      <w:proofErr w:type="gramEnd"/>
      <w:r>
        <w:t xml:space="preserve"> null hypothesis Public Works - Sanitation are getting permanent bonus whether in the alternative hypothesis, employees who get permanent bonus are not likely from </w:t>
      </w:r>
      <w:r w:rsidR="002951A1">
        <w:t>Public Works – Sanitation. A</w:t>
      </w:r>
      <w:r>
        <w:t xml:space="preserve"> sample has been drawn from the clean dataset. The sample is of size 40 because it is big dataset and sample can be </w:t>
      </w:r>
      <w:proofErr w:type="gramStart"/>
      <w:r>
        <w:t>skewed(</w:t>
      </w:r>
      <w:proofErr w:type="gramEnd"/>
      <w:r>
        <w:t>less than 120) and it is randomly select (replace=T).  This satisfies the conditions studied in class.</w:t>
      </w:r>
    </w:p>
    <w:p w14:paraId="0E4598C5" w14:textId="77777777" w:rsidR="008D0F6F" w:rsidRDefault="002951A1" w:rsidP="008D0F6F">
      <w:pPr>
        <w:keepNext/>
        <w:jc w:val="center"/>
      </w:pPr>
      <w:r>
        <w:rPr>
          <w:noProof/>
        </w:rPr>
        <w:drawing>
          <wp:inline distT="0" distB="0" distL="0" distR="0" wp14:anchorId="40D8ACC4" wp14:editId="768FD291">
            <wp:extent cx="3581400" cy="1244896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065" cy="125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D7FE2" w14:textId="5560073D" w:rsidR="002951A1" w:rsidRPr="001902FF" w:rsidRDefault="008D0F6F" w:rsidP="008D0F6F">
      <w:pPr>
        <w:pStyle w:val="Caption"/>
        <w:jc w:val="center"/>
      </w:pPr>
      <w:bookmarkStart w:id="23" w:name="_Toc60610699"/>
      <w:r>
        <w:t xml:space="preserve">Figure </w:t>
      </w:r>
      <w:fldSimple w:instr=" SEQ Figure \* ARABIC ">
        <w:r w:rsidR="00D464AC">
          <w:rPr>
            <w:noProof/>
          </w:rPr>
          <w:t>13</w:t>
        </w:r>
      </w:fldSimple>
      <w:r>
        <w:t xml:space="preserve"> Task 2 Hypothesis Results</w:t>
      </w:r>
      <w:bookmarkEnd w:id="23"/>
    </w:p>
    <w:p w14:paraId="7CD1BCBF" w14:textId="53C7CF5B" w:rsidR="00041990" w:rsidRDefault="00041990" w:rsidP="00041990">
      <w:r>
        <w:t xml:space="preserve">After running the command </w:t>
      </w:r>
      <w:proofErr w:type="spellStart"/>
      <w:r>
        <w:t>t.</w:t>
      </w:r>
      <w:proofErr w:type="gramStart"/>
      <w:r>
        <w:t>test</w:t>
      </w:r>
      <w:proofErr w:type="spellEnd"/>
      <w:r>
        <w:t>(</w:t>
      </w:r>
      <w:proofErr w:type="gramEnd"/>
      <w:r>
        <w:t xml:space="preserve">) all the information to validate hypothesis have been obtained. From the test output, </w:t>
      </w:r>
      <w:proofErr w:type="gramStart"/>
      <w:r>
        <w:t>it can be seen that the</w:t>
      </w:r>
      <w:proofErr w:type="gramEnd"/>
      <w:r>
        <w:t xml:space="preserve"> p-values is greater than 0.05 and mean of the sample is between 95% CI values. Therefore, alternative hypothesis employees who get permanent bonus are not likely from Public Works – Sanitation have been rejected.</w:t>
      </w:r>
    </w:p>
    <w:p w14:paraId="1E94A01C" w14:textId="77777777" w:rsidR="005D1FD5" w:rsidRDefault="005D1FD5" w:rsidP="005D1FD5">
      <w:pPr>
        <w:pStyle w:val="Heading2"/>
      </w:pPr>
      <w:bookmarkStart w:id="24" w:name="_Toc60610657"/>
      <w:r>
        <w:t>Task 3</w:t>
      </w:r>
      <w:bookmarkEnd w:id="24"/>
    </w:p>
    <w:p w14:paraId="46CF0DBD" w14:textId="77777777" w:rsidR="005D1FD5" w:rsidRDefault="005D1FD5" w:rsidP="005D1FD5">
      <w:pPr>
        <w:pStyle w:val="Heading2"/>
      </w:pPr>
      <w:bookmarkStart w:id="25" w:name="_Toc60610658"/>
      <w:r>
        <w:t>Null Hypothesis</w:t>
      </w:r>
      <w:bookmarkEnd w:id="25"/>
      <w:r>
        <w:t xml:space="preserve"> </w:t>
      </w:r>
    </w:p>
    <w:p w14:paraId="104EF503" w14:textId="77777777" w:rsidR="005D1FD5" w:rsidRPr="00AC64C5" w:rsidRDefault="005D1FD5" w:rsidP="005D1FD5">
      <w:r>
        <w:t>E</w:t>
      </w:r>
      <w:r w:rsidRPr="00AC64C5">
        <w:t>mployees working in Water and Power (</w:t>
      </w:r>
      <w:proofErr w:type="spellStart"/>
      <w:r w:rsidRPr="00AC64C5">
        <w:t>DWP</w:t>
      </w:r>
      <w:proofErr w:type="spellEnd"/>
      <w:r w:rsidRPr="00AC64C5">
        <w:t xml:space="preserve">) Department </w:t>
      </w:r>
      <w:r>
        <w:t>“</w:t>
      </w:r>
      <w:r w:rsidRPr="00AC64C5">
        <w:t>likely</w:t>
      </w:r>
      <w:r>
        <w:t>”</w:t>
      </w:r>
      <w:r w:rsidRPr="00AC64C5">
        <w:t xml:space="preserve"> being employed overtime</w:t>
      </w:r>
    </w:p>
    <w:p w14:paraId="401A3667" w14:textId="77777777" w:rsidR="005D1FD5" w:rsidRDefault="005D1FD5" w:rsidP="005D1FD5">
      <w:pPr>
        <w:pStyle w:val="Heading2"/>
      </w:pPr>
      <w:bookmarkStart w:id="26" w:name="_Toc60610659"/>
      <w:r>
        <w:t>Alternative Hypothesis</w:t>
      </w:r>
      <w:bookmarkEnd w:id="26"/>
    </w:p>
    <w:p w14:paraId="48A5DDBE" w14:textId="77777777" w:rsidR="005D1FD5" w:rsidRPr="00AC64C5" w:rsidRDefault="005D1FD5" w:rsidP="005D1FD5">
      <w:r>
        <w:t>E</w:t>
      </w:r>
      <w:r w:rsidRPr="00AC64C5">
        <w:t>mployees working in Water and Power (</w:t>
      </w:r>
      <w:proofErr w:type="spellStart"/>
      <w:r w:rsidRPr="00AC64C5">
        <w:t>DWP</w:t>
      </w:r>
      <w:proofErr w:type="spellEnd"/>
      <w:r w:rsidRPr="00AC64C5">
        <w:t xml:space="preserve">) Department </w:t>
      </w:r>
      <w:r>
        <w:t>“</w:t>
      </w:r>
      <w:r w:rsidRPr="00AC64C5">
        <w:t>not likely</w:t>
      </w:r>
      <w:r>
        <w:t>”</w:t>
      </w:r>
      <w:r w:rsidRPr="00AC64C5">
        <w:t xml:space="preserve"> being employed overtime</w:t>
      </w:r>
    </w:p>
    <w:p w14:paraId="1E389113" w14:textId="77777777" w:rsidR="005D1FD5" w:rsidRDefault="005D1FD5" w:rsidP="005D1FD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B574AD" wp14:editId="714A0C2D">
            <wp:extent cx="5295900" cy="1609139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816" cy="161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5194" w14:textId="312100F8" w:rsidR="005D1FD5" w:rsidRPr="00AC64C5" w:rsidRDefault="005D1FD5" w:rsidP="005D1FD5">
      <w:pPr>
        <w:pStyle w:val="Caption"/>
        <w:jc w:val="center"/>
      </w:pPr>
      <w:bookmarkStart w:id="27" w:name="_Toc60610700"/>
      <w:r>
        <w:t xml:space="preserve">Figure </w:t>
      </w:r>
      <w:fldSimple w:instr=" SEQ Figure \* ARABIC ">
        <w:r w:rsidR="00D464AC">
          <w:rPr>
            <w:noProof/>
          </w:rPr>
          <w:t>14</w:t>
        </w:r>
      </w:fldSimple>
      <w:r>
        <w:t xml:space="preserve"> Task 3 Hypothesis Commands</w:t>
      </w:r>
      <w:bookmarkEnd w:id="27"/>
    </w:p>
    <w:p w14:paraId="6EA08623" w14:textId="77777777" w:rsidR="005D1FD5" w:rsidRDefault="005D1FD5" w:rsidP="005D1FD5">
      <w:r>
        <w:t xml:space="preserve">From the above figure </w:t>
      </w:r>
      <w:proofErr w:type="gramStart"/>
      <w:r>
        <w:t>it can be seen that in</w:t>
      </w:r>
      <w:proofErr w:type="gramEnd"/>
      <w:r>
        <w:t xml:space="preserve"> null hypothesis E</w:t>
      </w:r>
      <w:r w:rsidRPr="00AC64C5">
        <w:t>mployees working in Water and Power (</w:t>
      </w:r>
      <w:proofErr w:type="spellStart"/>
      <w:r w:rsidRPr="00AC64C5">
        <w:t>DWP</w:t>
      </w:r>
      <w:proofErr w:type="spellEnd"/>
      <w:r w:rsidRPr="00AC64C5">
        <w:t xml:space="preserve">) Department </w:t>
      </w:r>
      <w:r>
        <w:t>“</w:t>
      </w:r>
      <w:r w:rsidRPr="00AC64C5">
        <w:t>likely</w:t>
      </w:r>
      <w:r>
        <w:t>”</w:t>
      </w:r>
      <w:r w:rsidRPr="00AC64C5">
        <w:t xml:space="preserve"> being employed overtime</w:t>
      </w:r>
      <w:r>
        <w:t xml:space="preserve"> whether in the alternative hypothesis, E</w:t>
      </w:r>
      <w:r w:rsidRPr="00AC64C5">
        <w:t>mployees working in Water and Power (</w:t>
      </w:r>
      <w:proofErr w:type="spellStart"/>
      <w:r w:rsidRPr="00AC64C5">
        <w:t>DWP</w:t>
      </w:r>
      <w:proofErr w:type="spellEnd"/>
      <w:r w:rsidRPr="00AC64C5">
        <w:t xml:space="preserve">) Department </w:t>
      </w:r>
      <w:r>
        <w:t xml:space="preserve">“not </w:t>
      </w:r>
      <w:r w:rsidRPr="00AC64C5">
        <w:t>likely</w:t>
      </w:r>
      <w:r>
        <w:t>”</w:t>
      </w:r>
      <w:r w:rsidRPr="00AC64C5">
        <w:t xml:space="preserve"> being employed overtime</w:t>
      </w:r>
      <w:r>
        <w:t xml:space="preserve">. A sample has been drawn from the clean dataset. The sample is of size 40 because it is big dataset and sample can be </w:t>
      </w:r>
      <w:proofErr w:type="gramStart"/>
      <w:r>
        <w:t>skewed(</w:t>
      </w:r>
      <w:proofErr w:type="gramEnd"/>
      <w:r>
        <w:t>less than 120) and it is randomly select (replace=T).  This satisfies the conditions studied in class.</w:t>
      </w:r>
    </w:p>
    <w:p w14:paraId="1F46D1CC" w14:textId="77777777" w:rsidR="005D1FD5" w:rsidRDefault="005D1FD5" w:rsidP="005D1FD5">
      <w:pPr>
        <w:keepNext/>
        <w:jc w:val="center"/>
      </w:pPr>
      <w:r>
        <w:rPr>
          <w:noProof/>
        </w:rPr>
        <w:drawing>
          <wp:inline distT="0" distB="0" distL="0" distR="0" wp14:anchorId="40C219CD" wp14:editId="7164A643">
            <wp:extent cx="3924300" cy="1311489"/>
            <wp:effectExtent l="0" t="0" r="0" b="3175"/>
            <wp:docPr id="19" name="Picture 1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, let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567" cy="132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33EE" w14:textId="05723308" w:rsidR="005D1FD5" w:rsidRDefault="005D1FD5" w:rsidP="005D1FD5">
      <w:pPr>
        <w:pStyle w:val="Caption"/>
        <w:jc w:val="center"/>
      </w:pPr>
      <w:bookmarkStart w:id="28" w:name="_Toc60610701"/>
      <w:r>
        <w:t xml:space="preserve">Figure </w:t>
      </w:r>
      <w:fldSimple w:instr=" SEQ Figure \* ARABIC ">
        <w:r w:rsidR="00D464AC">
          <w:rPr>
            <w:noProof/>
          </w:rPr>
          <w:t>15</w:t>
        </w:r>
      </w:fldSimple>
      <w:r>
        <w:t xml:space="preserve"> Task 3 Hypothesis Results</w:t>
      </w:r>
      <w:bookmarkEnd w:id="28"/>
    </w:p>
    <w:p w14:paraId="2C3433D6" w14:textId="77777777" w:rsidR="005D1FD5" w:rsidRDefault="005D1FD5" w:rsidP="005D1FD5">
      <w:r>
        <w:t xml:space="preserve">After running the command </w:t>
      </w:r>
      <w:proofErr w:type="spellStart"/>
      <w:r>
        <w:t>t.</w:t>
      </w:r>
      <w:proofErr w:type="gramStart"/>
      <w:r>
        <w:t>test</w:t>
      </w:r>
      <w:proofErr w:type="spellEnd"/>
      <w:r>
        <w:t>(</w:t>
      </w:r>
      <w:proofErr w:type="gramEnd"/>
      <w:r>
        <w:t xml:space="preserve">) all the information to validate hypothesis have been obtained. From the test output, </w:t>
      </w:r>
      <w:proofErr w:type="gramStart"/>
      <w:r>
        <w:t>it can be seen that the</w:t>
      </w:r>
      <w:proofErr w:type="gramEnd"/>
      <w:r>
        <w:t xml:space="preserve"> p-values is greater than 0.05 and mean of the sample is between 95% CI values. Therefore, alternative hypothesis </w:t>
      </w:r>
      <w:r w:rsidRPr="00AC64C5">
        <w:t>employees working in Water and Power (</w:t>
      </w:r>
      <w:proofErr w:type="spellStart"/>
      <w:r w:rsidRPr="00AC64C5">
        <w:t>DWP</w:t>
      </w:r>
      <w:proofErr w:type="spellEnd"/>
      <w:r w:rsidRPr="00AC64C5">
        <w:t xml:space="preserve">) Department </w:t>
      </w:r>
      <w:r>
        <w:t>“</w:t>
      </w:r>
      <w:r w:rsidRPr="00AC64C5">
        <w:t>not likely</w:t>
      </w:r>
      <w:r>
        <w:t>”</w:t>
      </w:r>
      <w:r w:rsidRPr="00AC64C5">
        <w:t xml:space="preserve"> being employed overtime</w:t>
      </w:r>
      <w:r>
        <w:t xml:space="preserve"> have been rejected.</w:t>
      </w:r>
    </w:p>
    <w:p w14:paraId="12F44255" w14:textId="0A383038" w:rsidR="00041990" w:rsidRDefault="00041990" w:rsidP="00041990">
      <w:pPr>
        <w:pStyle w:val="Heading2"/>
      </w:pPr>
      <w:bookmarkStart w:id="29" w:name="_Toc60610660"/>
      <w:r>
        <w:t xml:space="preserve">Task </w:t>
      </w:r>
      <w:r w:rsidR="005D1FD5">
        <w:t>4</w:t>
      </w:r>
      <w:bookmarkEnd w:id="29"/>
    </w:p>
    <w:p w14:paraId="5E53DCF7" w14:textId="52C4AD8B" w:rsidR="00041990" w:rsidRDefault="00041990" w:rsidP="00041990">
      <w:pPr>
        <w:pStyle w:val="Heading2"/>
      </w:pPr>
      <w:bookmarkStart w:id="30" w:name="_Toc60610661"/>
      <w:r>
        <w:t>Null Hypothesis</w:t>
      </w:r>
      <w:bookmarkEnd w:id="30"/>
      <w:r>
        <w:t xml:space="preserve"> </w:t>
      </w:r>
    </w:p>
    <w:p w14:paraId="5673B799" w14:textId="5E427D38" w:rsidR="00041990" w:rsidRDefault="00041990" w:rsidP="00041990">
      <w:r>
        <w:t>Employees who work Part Time likely to be from the Airports (LAWA) Department</w:t>
      </w:r>
    </w:p>
    <w:p w14:paraId="37CAB160" w14:textId="56EB24B5" w:rsidR="00041990" w:rsidRDefault="00041990" w:rsidP="00041990">
      <w:pPr>
        <w:pStyle w:val="Heading2"/>
      </w:pPr>
      <w:bookmarkStart w:id="31" w:name="_Toc60610662"/>
      <w:r>
        <w:t>Alternative Hypothesis</w:t>
      </w:r>
      <w:bookmarkEnd w:id="31"/>
    </w:p>
    <w:p w14:paraId="5F76D7FE" w14:textId="27DD0CCE" w:rsidR="00041990" w:rsidRDefault="00041990" w:rsidP="00041990">
      <w:r>
        <w:t>Employees who work Part Time not likely to be from the Airports (LAWA) Department</w:t>
      </w:r>
    </w:p>
    <w:p w14:paraId="33181D95" w14:textId="77777777" w:rsidR="00666D58" w:rsidRDefault="00666D58" w:rsidP="00666D5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8B08070" wp14:editId="4DA178FF">
            <wp:extent cx="5187950" cy="1387887"/>
            <wp:effectExtent l="0" t="0" r="0" b="317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520" cy="139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110C7" w14:textId="08A80EF6" w:rsidR="00666D58" w:rsidRDefault="00666D58" w:rsidP="00666D58">
      <w:pPr>
        <w:pStyle w:val="Caption"/>
        <w:jc w:val="center"/>
      </w:pPr>
      <w:bookmarkStart w:id="32" w:name="_Toc60610702"/>
      <w:r>
        <w:t xml:space="preserve">Figure </w:t>
      </w:r>
      <w:fldSimple w:instr=" SEQ Figure \* ARABIC ">
        <w:r w:rsidR="00D464AC">
          <w:rPr>
            <w:noProof/>
          </w:rPr>
          <w:t>16</w:t>
        </w:r>
      </w:fldSimple>
      <w:r>
        <w:t xml:space="preserve"> Task </w:t>
      </w:r>
      <w:r w:rsidR="00363A34">
        <w:t>4</w:t>
      </w:r>
      <w:r>
        <w:t xml:space="preserve"> Hypothesis Commands</w:t>
      </w:r>
      <w:bookmarkEnd w:id="32"/>
    </w:p>
    <w:p w14:paraId="661B5C3F" w14:textId="57FEA225" w:rsidR="00E7226A" w:rsidRDefault="00E7226A" w:rsidP="00532867">
      <w:r>
        <w:t xml:space="preserve">From the above figure </w:t>
      </w:r>
      <w:proofErr w:type="gramStart"/>
      <w:r>
        <w:t>it can be seen that in</w:t>
      </w:r>
      <w:proofErr w:type="gramEnd"/>
      <w:r>
        <w:t xml:space="preserve"> null hypothesis Employees who work Part Time likely to be from the Airports (LAWA) Department</w:t>
      </w:r>
      <w:r w:rsidR="00532867">
        <w:t xml:space="preserve"> </w:t>
      </w:r>
      <w:r>
        <w:t xml:space="preserve">whether in the alternative hypothesis, </w:t>
      </w:r>
      <w:r w:rsidR="00532867">
        <w:t>Employees who work Part Time are not likely to be from the Airports (LAWA) Department</w:t>
      </w:r>
      <w:r>
        <w:t xml:space="preserve">. A sample has been drawn from the clean dataset. The sample is of size 40 because it is big dataset and sample can be </w:t>
      </w:r>
      <w:proofErr w:type="gramStart"/>
      <w:r>
        <w:t>skewed(</w:t>
      </w:r>
      <w:proofErr w:type="gramEnd"/>
      <w:r>
        <w:t>less than 120) and it is randomly select (replace=T).  This satisfies the conditions studied in class.</w:t>
      </w:r>
    </w:p>
    <w:p w14:paraId="2C417467" w14:textId="77777777" w:rsidR="00E7226A" w:rsidRPr="00E7226A" w:rsidRDefault="00E7226A" w:rsidP="00E7226A"/>
    <w:p w14:paraId="32291EA8" w14:textId="77777777" w:rsidR="00870A02" w:rsidRDefault="00870A02" w:rsidP="00870A02">
      <w:pPr>
        <w:keepNext/>
        <w:jc w:val="center"/>
      </w:pPr>
      <w:r>
        <w:rPr>
          <w:noProof/>
        </w:rPr>
        <w:drawing>
          <wp:inline distT="0" distB="0" distL="0" distR="0" wp14:anchorId="195A796F" wp14:editId="679F0CCA">
            <wp:extent cx="4311650" cy="1461294"/>
            <wp:effectExtent l="0" t="0" r="0" b="5715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9775" cy="147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78BA7" w14:textId="2BD27825" w:rsidR="00666D58" w:rsidRDefault="00870A02" w:rsidP="00870A02">
      <w:pPr>
        <w:pStyle w:val="Caption"/>
        <w:jc w:val="center"/>
      </w:pPr>
      <w:bookmarkStart w:id="33" w:name="_Toc60610703"/>
      <w:r>
        <w:t xml:space="preserve">Figure </w:t>
      </w:r>
      <w:fldSimple w:instr=" SEQ Figure \* ARABIC ">
        <w:r w:rsidR="00D464AC">
          <w:rPr>
            <w:noProof/>
          </w:rPr>
          <w:t>17</w:t>
        </w:r>
      </w:fldSimple>
      <w:r>
        <w:t xml:space="preserve"> Task </w:t>
      </w:r>
      <w:r w:rsidR="00363A34">
        <w:t>4</w:t>
      </w:r>
      <w:r>
        <w:t xml:space="preserve"> Hypothesis Results</w:t>
      </w:r>
      <w:bookmarkEnd w:id="33"/>
    </w:p>
    <w:p w14:paraId="33A8B8C8" w14:textId="52746DAB" w:rsidR="00E7226A" w:rsidRDefault="00A5333E" w:rsidP="00E7226A">
      <w:r>
        <w:t xml:space="preserve">The under consideration columns are categorical </w:t>
      </w:r>
      <w:proofErr w:type="gramStart"/>
      <w:r>
        <w:t xml:space="preserve">therefore </w:t>
      </w:r>
      <w:r w:rsidR="00870A02">
        <w:t xml:space="preserve"> </w:t>
      </w:r>
      <w:proofErr w:type="spellStart"/>
      <w:r w:rsidR="00870A02">
        <w:t>chi</w:t>
      </w:r>
      <w:r>
        <w:t>sq</w:t>
      </w:r>
      <w:proofErr w:type="gramEnd"/>
      <w:r w:rsidR="00870A02">
        <w:t>.test</w:t>
      </w:r>
      <w:proofErr w:type="spellEnd"/>
      <w:r w:rsidR="00870A02">
        <w:t xml:space="preserve">() </w:t>
      </w:r>
      <w:r>
        <w:t>run on the variables to obtai</w:t>
      </w:r>
      <w:r w:rsidR="00224659">
        <w:t xml:space="preserve">n </w:t>
      </w:r>
      <w:r w:rsidR="00870A02">
        <w:t xml:space="preserve">all the information to validate </w:t>
      </w:r>
      <w:r w:rsidR="00224659">
        <w:t xml:space="preserve">the alternative </w:t>
      </w:r>
      <w:r w:rsidR="00870A02">
        <w:t xml:space="preserve">hypothesis. From the test output, </w:t>
      </w:r>
      <w:proofErr w:type="gramStart"/>
      <w:r w:rsidR="00870A02">
        <w:t>it can be seen that the</w:t>
      </w:r>
      <w:proofErr w:type="gramEnd"/>
      <w:r w:rsidR="00870A02">
        <w:t xml:space="preserve"> p-values is </w:t>
      </w:r>
      <w:r w:rsidR="00224659">
        <w:t>much smaller</w:t>
      </w:r>
      <w:r w:rsidR="00870A02">
        <w:t xml:space="preserve"> than 0.05 and mean of the sample is</w:t>
      </w:r>
      <w:r w:rsidR="00224659">
        <w:t xml:space="preserve"> not in</w:t>
      </w:r>
      <w:r w:rsidR="00870A02">
        <w:t xml:space="preserve"> between 95% CI values. Therefore, alternative hypothesis </w:t>
      </w:r>
      <w:r w:rsidR="00E7226A">
        <w:t>Employees who work Part Time not likely to be from the Airports (LAWA) Department is true and accepted.</w:t>
      </w:r>
    </w:p>
    <w:p w14:paraId="3D399788" w14:textId="3BAEB4A5" w:rsidR="00363A34" w:rsidRDefault="00363A34" w:rsidP="00363A34">
      <w:pPr>
        <w:pStyle w:val="Heading2"/>
      </w:pPr>
      <w:bookmarkStart w:id="34" w:name="_Toc60610663"/>
      <w:r>
        <w:t>Task 5</w:t>
      </w:r>
      <w:bookmarkEnd w:id="34"/>
    </w:p>
    <w:p w14:paraId="657704A3" w14:textId="77777777" w:rsidR="00363A34" w:rsidRDefault="00363A34" w:rsidP="00363A34">
      <w:pPr>
        <w:pStyle w:val="Heading2"/>
      </w:pPr>
      <w:bookmarkStart w:id="35" w:name="_Toc60610664"/>
      <w:r>
        <w:t>Null Hypothesis</w:t>
      </w:r>
      <w:bookmarkEnd w:id="35"/>
      <w:r>
        <w:t xml:space="preserve"> </w:t>
      </w:r>
    </w:p>
    <w:p w14:paraId="46DE833C" w14:textId="615D61E5" w:rsidR="00363A34" w:rsidRDefault="00363A34" w:rsidP="00363A34">
      <w:r>
        <w:t>Police (LAPD) Department has experienced the highest pay raise</w:t>
      </w:r>
    </w:p>
    <w:p w14:paraId="051F5309" w14:textId="77777777" w:rsidR="00363A34" w:rsidRDefault="00363A34" w:rsidP="00363A34">
      <w:pPr>
        <w:pStyle w:val="Heading2"/>
      </w:pPr>
      <w:bookmarkStart w:id="36" w:name="_Toc60610665"/>
      <w:r>
        <w:t>Alternative Hypothesis</w:t>
      </w:r>
      <w:bookmarkEnd w:id="36"/>
    </w:p>
    <w:p w14:paraId="200F55EC" w14:textId="3C30320B" w:rsidR="00870A02" w:rsidRDefault="00363A34" w:rsidP="00870A02">
      <w:r>
        <w:t>Police (LAPD) Department has not experienced the highest pay raise</w:t>
      </w:r>
    </w:p>
    <w:p w14:paraId="2055CA70" w14:textId="31038B56" w:rsidR="00B829A8" w:rsidRDefault="009F59BA" w:rsidP="00B829A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0052B25" wp14:editId="562CB94C">
            <wp:extent cx="4743450" cy="1892819"/>
            <wp:effectExtent l="0" t="0" r="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7335" cy="189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CA7D0" w14:textId="69B4A98F" w:rsidR="00363A34" w:rsidRDefault="00B829A8" w:rsidP="00B829A8">
      <w:pPr>
        <w:pStyle w:val="Caption"/>
        <w:jc w:val="center"/>
      </w:pPr>
      <w:bookmarkStart w:id="37" w:name="_Toc60610704"/>
      <w:r>
        <w:t xml:space="preserve">Figure </w:t>
      </w:r>
      <w:fldSimple w:instr=" SEQ Figure \* ARABIC ">
        <w:r w:rsidR="00D464AC">
          <w:rPr>
            <w:noProof/>
          </w:rPr>
          <w:t>18</w:t>
        </w:r>
      </w:fldSimple>
      <w:r>
        <w:t xml:space="preserve"> Task 5 Hypothesis Commands</w:t>
      </w:r>
      <w:bookmarkEnd w:id="37"/>
    </w:p>
    <w:p w14:paraId="1E3AF82B" w14:textId="77777777" w:rsidR="009F59BA" w:rsidRDefault="009F59BA" w:rsidP="009F59BA">
      <w:pPr>
        <w:keepNext/>
        <w:jc w:val="center"/>
      </w:pPr>
      <w:r>
        <w:rPr>
          <w:noProof/>
        </w:rPr>
        <w:drawing>
          <wp:inline distT="0" distB="0" distL="0" distR="0" wp14:anchorId="1BE1F0C3" wp14:editId="3D00D603">
            <wp:extent cx="4013200" cy="513227"/>
            <wp:effectExtent l="0" t="0" r="635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505" cy="53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31D3E" w14:textId="5013A9F1" w:rsidR="00B829A8" w:rsidRDefault="009F59BA" w:rsidP="009F59BA">
      <w:pPr>
        <w:pStyle w:val="Caption"/>
        <w:jc w:val="center"/>
      </w:pPr>
      <w:bookmarkStart w:id="38" w:name="_Toc60610705"/>
      <w:r>
        <w:t xml:space="preserve">Figure </w:t>
      </w:r>
      <w:fldSimple w:instr=" SEQ Figure \* ARABIC ">
        <w:r w:rsidR="00D464AC">
          <w:rPr>
            <w:noProof/>
          </w:rPr>
          <w:t>19</w:t>
        </w:r>
      </w:fldSimple>
      <w:r>
        <w:t xml:space="preserve"> Task 5 Hypothesis Results</w:t>
      </w:r>
      <w:bookmarkEnd w:id="38"/>
    </w:p>
    <w:p w14:paraId="5B312DF3" w14:textId="07FFF50F" w:rsidR="009F59BA" w:rsidRDefault="009F59BA" w:rsidP="009F59BA">
      <w:proofErr w:type="gramStart"/>
      <w:r>
        <w:t>It can be seen that alternative</w:t>
      </w:r>
      <w:proofErr w:type="gramEnd"/>
      <w:r>
        <w:t xml:space="preserve"> </w:t>
      </w:r>
      <w:r w:rsidR="003A1B08">
        <w:t xml:space="preserve">hypothesis </w:t>
      </w:r>
      <w:r w:rsidR="003A1B08">
        <w:t>Police (LAPD) Department has not experienced the highest pay raise</w:t>
      </w:r>
      <w:r w:rsidR="003A1B08">
        <w:t xml:space="preserve"> is true.</w:t>
      </w:r>
    </w:p>
    <w:p w14:paraId="5DD7ACEF" w14:textId="77777777" w:rsidR="003A1B08" w:rsidRDefault="003A1B08" w:rsidP="003A1B08">
      <w:pPr>
        <w:keepNext/>
        <w:jc w:val="center"/>
      </w:pPr>
      <w:r>
        <w:rPr>
          <w:noProof/>
        </w:rPr>
        <w:drawing>
          <wp:inline distT="0" distB="0" distL="0" distR="0" wp14:anchorId="5FE94938" wp14:editId="44E6F022">
            <wp:extent cx="4730750" cy="22941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39809" cy="2298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8FE0B" w14:textId="6276A584" w:rsidR="003A1B08" w:rsidRDefault="003A1B08" w:rsidP="003A1B08">
      <w:pPr>
        <w:pStyle w:val="Caption"/>
        <w:jc w:val="center"/>
      </w:pPr>
      <w:bookmarkStart w:id="39" w:name="_Toc60610706"/>
      <w:r>
        <w:t xml:space="preserve">Figure </w:t>
      </w:r>
      <w:fldSimple w:instr=" SEQ Figure \* ARABIC ">
        <w:r w:rsidR="00D464AC">
          <w:rPr>
            <w:noProof/>
          </w:rPr>
          <w:t>20</w:t>
        </w:r>
      </w:fldSimple>
      <w:r>
        <w:t xml:space="preserve"> Task 5 Outliers</w:t>
      </w:r>
      <w:bookmarkEnd w:id="39"/>
    </w:p>
    <w:p w14:paraId="70D75F81" w14:textId="32F53829" w:rsidR="003A1B08" w:rsidRDefault="003A1B08" w:rsidP="009F59BA">
      <w:r>
        <w:t>Although this sample have many outliers, results may vary if outliers are removed.</w:t>
      </w:r>
    </w:p>
    <w:p w14:paraId="188751C1" w14:textId="7E69ABC0" w:rsidR="00517825" w:rsidRDefault="00517825" w:rsidP="00517825">
      <w:pPr>
        <w:pStyle w:val="Heading2"/>
      </w:pPr>
      <w:bookmarkStart w:id="40" w:name="_Toc60610666"/>
      <w:r>
        <w:t xml:space="preserve">Task </w:t>
      </w:r>
      <w:r>
        <w:t>6</w:t>
      </w:r>
      <w:bookmarkEnd w:id="40"/>
    </w:p>
    <w:p w14:paraId="1A581FD9" w14:textId="77777777" w:rsidR="00517825" w:rsidRDefault="00517825" w:rsidP="00517825">
      <w:pPr>
        <w:pStyle w:val="Heading2"/>
      </w:pPr>
      <w:bookmarkStart w:id="41" w:name="_Toc60610667"/>
      <w:r>
        <w:t>Null Hypothesis</w:t>
      </w:r>
      <w:bookmarkEnd w:id="41"/>
      <w:r>
        <w:t xml:space="preserve"> </w:t>
      </w:r>
    </w:p>
    <w:p w14:paraId="6BD36282" w14:textId="5828E070" w:rsidR="00AB4190" w:rsidRDefault="00AB4190" w:rsidP="00517825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42" w:name="_Toc60610668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T</w:t>
      </w:r>
      <w:r w:rsidRPr="00AB4190">
        <w:rPr>
          <w:rFonts w:asciiTheme="minorHAnsi" w:eastAsiaTheme="minorHAnsi" w:hAnsiTheme="minorHAnsi" w:cstheme="minorBidi"/>
          <w:color w:val="auto"/>
          <w:sz w:val="22"/>
          <w:szCs w:val="22"/>
        </w:rPr>
        <w:t>here is relationship between Department and Employment type</w:t>
      </w:r>
      <w:bookmarkEnd w:id="42"/>
    </w:p>
    <w:p w14:paraId="129B3856" w14:textId="40D2A366" w:rsidR="00517825" w:rsidRDefault="00517825" w:rsidP="00517825">
      <w:pPr>
        <w:pStyle w:val="Heading2"/>
      </w:pPr>
      <w:bookmarkStart w:id="43" w:name="_Toc60610669"/>
      <w:r>
        <w:t>Alternative Hypothesis</w:t>
      </w:r>
      <w:bookmarkEnd w:id="43"/>
    </w:p>
    <w:p w14:paraId="04785CA8" w14:textId="5200AA5A" w:rsidR="00517825" w:rsidRDefault="00AB4190" w:rsidP="009F59BA">
      <w:r>
        <w:t>T</w:t>
      </w:r>
      <w:r w:rsidRPr="00AB4190">
        <w:t xml:space="preserve">here is </w:t>
      </w:r>
      <w:r>
        <w:t xml:space="preserve">“no </w:t>
      </w:r>
      <w:r w:rsidRPr="00AB4190">
        <w:t>relationship</w:t>
      </w:r>
      <w:r>
        <w:t>”</w:t>
      </w:r>
      <w:r w:rsidRPr="00AB4190">
        <w:t xml:space="preserve"> between Department and Employment type</w:t>
      </w:r>
    </w:p>
    <w:p w14:paraId="138E3FAB" w14:textId="77777777" w:rsidR="000B14C1" w:rsidRDefault="000B14C1" w:rsidP="000B14C1">
      <w:pPr>
        <w:keepNext/>
      </w:pPr>
      <w:r>
        <w:rPr>
          <w:noProof/>
        </w:rPr>
        <w:lastRenderedPageBreak/>
        <w:drawing>
          <wp:inline distT="0" distB="0" distL="0" distR="0" wp14:anchorId="5C447388" wp14:editId="7CD4D8DE">
            <wp:extent cx="5943600" cy="19113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429B0" w14:textId="6B308804" w:rsidR="00AB4190" w:rsidRDefault="000B14C1" w:rsidP="000B14C1">
      <w:pPr>
        <w:pStyle w:val="Caption"/>
        <w:jc w:val="center"/>
      </w:pPr>
      <w:bookmarkStart w:id="44" w:name="_Toc60610707"/>
      <w:r>
        <w:t xml:space="preserve">Figure </w:t>
      </w:r>
      <w:fldSimple w:instr=" SEQ Figure \* ARABIC ">
        <w:r w:rsidR="00D464AC">
          <w:rPr>
            <w:noProof/>
          </w:rPr>
          <w:t>21</w:t>
        </w:r>
      </w:fldSimple>
      <w:r>
        <w:t xml:space="preserve"> Task 6 Hypothesis Commands</w:t>
      </w:r>
      <w:bookmarkEnd w:id="44"/>
    </w:p>
    <w:p w14:paraId="19F6E441" w14:textId="3E3C7952" w:rsidR="000B14C1" w:rsidRDefault="000B14C1" w:rsidP="000B14C1">
      <w:r>
        <w:t>The above commands have been run to test the null and alternative hypothesis,</w:t>
      </w:r>
    </w:p>
    <w:p w14:paraId="31071854" w14:textId="77777777" w:rsidR="000B14C1" w:rsidRPr="000B14C1" w:rsidRDefault="000B14C1" w:rsidP="000B14C1"/>
    <w:p w14:paraId="2E2B7A91" w14:textId="77777777" w:rsidR="00AB4190" w:rsidRDefault="00AB4190" w:rsidP="00AB4190">
      <w:pPr>
        <w:keepNext/>
        <w:jc w:val="center"/>
      </w:pPr>
      <w:r>
        <w:rPr>
          <w:noProof/>
        </w:rPr>
        <w:drawing>
          <wp:inline distT="0" distB="0" distL="0" distR="0" wp14:anchorId="37141424" wp14:editId="2C3F5BDE">
            <wp:extent cx="4927600" cy="84390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44931" cy="84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0BF69" w14:textId="48CF7426" w:rsidR="00AB4190" w:rsidRDefault="00AB4190" w:rsidP="00AB4190">
      <w:pPr>
        <w:pStyle w:val="Caption"/>
        <w:jc w:val="center"/>
      </w:pPr>
      <w:bookmarkStart w:id="45" w:name="_Toc60610708"/>
      <w:r>
        <w:t xml:space="preserve">Figure </w:t>
      </w:r>
      <w:fldSimple w:instr=" SEQ Figure \* ARABIC ">
        <w:r w:rsidR="00D464AC">
          <w:rPr>
            <w:noProof/>
          </w:rPr>
          <w:t>22</w:t>
        </w:r>
      </w:fldSimple>
      <w:r>
        <w:t xml:space="preserve"> Task 6 Hypothesis Results</w:t>
      </w:r>
      <w:bookmarkEnd w:id="45"/>
    </w:p>
    <w:p w14:paraId="532AFF2C" w14:textId="3BDABFE6" w:rsidR="00AB4190" w:rsidRPr="00AB4190" w:rsidRDefault="00AB4190" w:rsidP="00AB4190">
      <w:r>
        <w:t xml:space="preserve">This shows that the p value is less than .005 therefore, there is no relation between </w:t>
      </w:r>
      <w:proofErr w:type="gramStart"/>
      <w:r>
        <w:t>employment  type</w:t>
      </w:r>
      <w:proofErr w:type="gramEnd"/>
      <w:r>
        <w:t xml:space="preserve"> and department title.</w:t>
      </w:r>
    </w:p>
    <w:p w14:paraId="378D7C45" w14:textId="77777777" w:rsidR="00AB4190" w:rsidRDefault="00AB4190" w:rsidP="00AB4190">
      <w:pPr>
        <w:jc w:val="center"/>
      </w:pPr>
    </w:p>
    <w:p w14:paraId="5B8C9DEE" w14:textId="77777777" w:rsidR="00517825" w:rsidRDefault="00517825" w:rsidP="00517825">
      <w:pPr>
        <w:keepNext/>
        <w:jc w:val="center"/>
      </w:pPr>
      <w:r>
        <w:rPr>
          <w:noProof/>
        </w:rPr>
        <w:drawing>
          <wp:inline distT="0" distB="0" distL="0" distR="0" wp14:anchorId="4D917468" wp14:editId="7EC25649">
            <wp:extent cx="3663950" cy="200342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72836" cy="200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CC9A" w14:textId="06C25855" w:rsidR="0089327A" w:rsidRDefault="00517825" w:rsidP="00517825">
      <w:pPr>
        <w:pStyle w:val="Caption"/>
        <w:jc w:val="center"/>
      </w:pPr>
      <w:bookmarkStart w:id="46" w:name="_Toc60610709"/>
      <w:r>
        <w:t xml:space="preserve">Figure </w:t>
      </w:r>
      <w:fldSimple w:instr=" SEQ Figure \* ARABIC ">
        <w:r w:rsidR="00D464AC">
          <w:rPr>
            <w:noProof/>
          </w:rPr>
          <w:t>23</w:t>
        </w:r>
      </w:fldSimple>
      <w:r>
        <w:t xml:space="preserve"> Task 6 Scatter Plot</w:t>
      </w:r>
      <w:bookmarkEnd w:id="46"/>
    </w:p>
    <w:p w14:paraId="6A30DAA6" w14:textId="695070A2" w:rsidR="00517825" w:rsidRPr="00517825" w:rsidRDefault="00517825" w:rsidP="00517825">
      <w:r>
        <w:t>This also shows that there is no relation between the above two variables.</w:t>
      </w:r>
    </w:p>
    <w:p w14:paraId="0401054B" w14:textId="4AC7F7B0" w:rsidR="000B14C1" w:rsidRDefault="000B14C1" w:rsidP="000B14C1">
      <w:pPr>
        <w:pStyle w:val="Heading2"/>
      </w:pPr>
      <w:bookmarkStart w:id="47" w:name="_Toc60610670"/>
      <w:r>
        <w:lastRenderedPageBreak/>
        <w:t xml:space="preserve">Task </w:t>
      </w:r>
      <w:r>
        <w:t>7</w:t>
      </w:r>
      <w:bookmarkEnd w:id="47"/>
    </w:p>
    <w:p w14:paraId="3634C565" w14:textId="77777777" w:rsidR="000B14C1" w:rsidRDefault="000B14C1" w:rsidP="000B14C1">
      <w:pPr>
        <w:pStyle w:val="Heading2"/>
      </w:pPr>
      <w:bookmarkStart w:id="48" w:name="_Toc60610671"/>
      <w:r>
        <w:t>Null Hypothesis</w:t>
      </w:r>
      <w:bookmarkEnd w:id="48"/>
      <w:r>
        <w:t xml:space="preserve"> </w:t>
      </w:r>
    </w:p>
    <w:p w14:paraId="2185818B" w14:textId="77777777" w:rsidR="000B14C1" w:rsidRDefault="000B14C1" w:rsidP="000B14C1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49" w:name="_Toc60610672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T</w:t>
      </w:r>
      <w:r w:rsidRPr="00AB4190">
        <w:rPr>
          <w:rFonts w:asciiTheme="minorHAnsi" w:eastAsiaTheme="minorHAnsi" w:hAnsiTheme="minorHAnsi" w:cstheme="minorBidi"/>
          <w:color w:val="auto"/>
          <w:sz w:val="22"/>
          <w:szCs w:val="22"/>
        </w:rPr>
        <w:t>here is relationship between Department and Employment type</w:t>
      </w:r>
      <w:bookmarkEnd w:id="49"/>
    </w:p>
    <w:p w14:paraId="19C780C6" w14:textId="77777777" w:rsidR="000B14C1" w:rsidRDefault="000B14C1" w:rsidP="000B14C1">
      <w:pPr>
        <w:pStyle w:val="Heading2"/>
      </w:pPr>
      <w:bookmarkStart w:id="50" w:name="_Toc60610673"/>
      <w:r>
        <w:t>Alternative Hypothesis</w:t>
      </w:r>
      <w:bookmarkEnd w:id="50"/>
    </w:p>
    <w:p w14:paraId="15A3E627" w14:textId="5BD186FB" w:rsidR="000B14C1" w:rsidRDefault="000B14C1" w:rsidP="000B14C1">
      <w:r>
        <w:t>T</w:t>
      </w:r>
      <w:r w:rsidRPr="00AB4190">
        <w:t xml:space="preserve">here is </w:t>
      </w:r>
      <w:r>
        <w:t xml:space="preserve">“no </w:t>
      </w:r>
      <w:r w:rsidRPr="00AB4190">
        <w:t>relationship</w:t>
      </w:r>
      <w:r>
        <w:t>”</w:t>
      </w:r>
      <w:r w:rsidRPr="00AB4190">
        <w:t xml:space="preserve"> between Department and Employment type</w:t>
      </w:r>
    </w:p>
    <w:p w14:paraId="7B83B4BC" w14:textId="77777777" w:rsidR="00B5727C" w:rsidRDefault="00B5727C" w:rsidP="00B5727C">
      <w:pPr>
        <w:keepNext/>
        <w:jc w:val="center"/>
      </w:pPr>
      <w:r>
        <w:rPr>
          <w:noProof/>
        </w:rPr>
        <w:drawing>
          <wp:inline distT="0" distB="0" distL="0" distR="0" wp14:anchorId="434007D7" wp14:editId="76162D62">
            <wp:extent cx="4324350" cy="126958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44174" cy="12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42EEB" w14:textId="3F317B68" w:rsidR="00B5727C" w:rsidRDefault="00B5727C" w:rsidP="00B5727C">
      <w:pPr>
        <w:pStyle w:val="Caption"/>
        <w:jc w:val="center"/>
      </w:pPr>
      <w:bookmarkStart w:id="51" w:name="_Toc60610710"/>
      <w:r>
        <w:t xml:space="preserve">Figure </w:t>
      </w:r>
      <w:fldSimple w:instr=" SEQ Figure \* ARABIC ">
        <w:r w:rsidR="00D464AC">
          <w:rPr>
            <w:noProof/>
          </w:rPr>
          <w:t>24</w:t>
        </w:r>
      </w:fldSimple>
      <w:r>
        <w:t xml:space="preserve"> Task 7 Hypothesis Results</w:t>
      </w:r>
      <w:bookmarkEnd w:id="51"/>
    </w:p>
    <w:p w14:paraId="3A9FCF88" w14:textId="5EF53167" w:rsidR="00B5727C" w:rsidRDefault="00B5727C" w:rsidP="00B5727C">
      <w:r>
        <w:t xml:space="preserve">it has been observed that p is less than 0.005 therefore alternative </w:t>
      </w:r>
      <w:proofErr w:type="gramStart"/>
      <w:r>
        <w:t>hypothesis</w:t>
      </w:r>
      <w:r>
        <w:t xml:space="preserve"> </w:t>
      </w:r>
      <w:r>
        <w:t xml:space="preserve"> Average</w:t>
      </w:r>
      <w:proofErr w:type="gramEnd"/>
      <w:r>
        <w:t xml:space="preserve"> Base Pay of</w:t>
      </w:r>
      <w:r>
        <w:t xml:space="preserve"> </w:t>
      </w:r>
      <w:r>
        <w:t>employees in General Services Department is not more than $20,746</w:t>
      </w:r>
      <w:r w:rsidR="00222B35">
        <w:t xml:space="preserve"> therefore alternative hypothesis</w:t>
      </w:r>
      <w:r>
        <w:t xml:space="preserve">  is </w:t>
      </w:r>
      <w:r w:rsidR="00611926">
        <w:t>accepted</w:t>
      </w:r>
      <w:r w:rsidR="00222B35">
        <w:t>.</w:t>
      </w:r>
    </w:p>
    <w:p w14:paraId="5D9CE76F" w14:textId="28FD5926" w:rsidR="00290CC0" w:rsidRDefault="00290CC0" w:rsidP="00290CC0">
      <w:pPr>
        <w:pStyle w:val="Heading2"/>
      </w:pPr>
      <w:bookmarkStart w:id="52" w:name="_Toc60610674"/>
      <w:r>
        <w:t xml:space="preserve">Task </w:t>
      </w:r>
      <w:r>
        <w:t>8</w:t>
      </w:r>
      <w:bookmarkEnd w:id="52"/>
    </w:p>
    <w:p w14:paraId="676786C8" w14:textId="77777777" w:rsidR="00290CC0" w:rsidRDefault="00290CC0" w:rsidP="00290CC0">
      <w:pPr>
        <w:pStyle w:val="Heading2"/>
      </w:pPr>
      <w:bookmarkStart w:id="53" w:name="_Toc60610675"/>
      <w:r>
        <w:t>Null Hypothesis</w:t>
      </w:r>
      <w:bookmarkEnd w:id="53"/>
      <w:r>
        <w:t xml:space="preserve"> </w:t>
      </w:r>
    </w:p>
    <w:p w14:paraId="0952715D" w14:textId="6657496C" w:rsidR="00B90B10" w:rsidRDefault="00B90B10" w:rsidP="00290CC0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54" w:name="_Toc60610676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O</w:t>
      </w:r>
      <w:r w:rsidRPr="00B90B10">
        <w:rPr>
          <w:rFonts w:asciiTheme="minorHAnsi" w:eastAsiaTheme="minorHAnsi" w:hAnsiTheme="minorHAnsi" w:cstheme="minorBidi"/>
          <w:color w:val="auto"/>
          <w:sz w:val="22"/>
          <w:szCs w:val="22"/>
        </w:rPr>
        <w:t>ther than Water and Power (</w:t>
      </w:r>
      <w:proofErr w:type="spellStart"/>
      <w:r w:rsidRPr="00B90B10">
        <w:rPr>
          <w:rFonts w:asciiTheme="minorHAnsi" w:eastAsiaTheme="minorHAnsi" w:hAnsiTheme="minorHAnsi" w:cstheme="minorBidi"/>
          <w:color w:val="auto"/>
          <w:sz w:val="22"/>
          <w:szCs w:val="22"/>
        </w:rPr>
        <w:t>DWP</w:t>
      </w:r>
      <w:proofErr w:type="spellEnd"/>
      <w:r w:rsidRPr="00B90B10">
        <w:rPr>
          <w:rFonts w:asciiTheme="minorHAnsi" w:eastAsiaTheme="minorHAnsi" w:hAnsiTheme="minorHAnsi" w:cstheme="minorBidi"/>
          <w:color w:val="auto"/>
          <w:sz w:val="22"/>
          <w:szCs w:val="22"/>
        </w:rPr>
        <w:t>) pay more benefit to employees</w:t>
      </w:r>
      <w:bookmarkEnd w:id="54"/>
    </w:p>
    <w:p w14:paraId="6F971CB5" w14:textId="7C454AC5" w:rsidR="00290CC0" w:rsidRDefault="00290CC0" w:rsidP="00290CC0">
      <w:pPr>
        <w:pStyle w:val="Heading2"/>
      </w:pPr>
      <w:bookmarkStart w:id="55" w:name="_Toc60610677"/>
      <w:r>
        <w:t>Alternative Hypothesis</w:t>
      </w:r>
      <w:bookmarkEnd w:id="55"/>
    </w:p>
    <w:p w14:paraId="3A2FFA2A" w14:textId="39E1AB99" w:rsidR="00290CC0" w:rsidRDefault="00B90B10" w:rsidP="00B90B10">
      <w:r>
        <w:t>Water and Power (</w:t>
      </w:r>
      <w:proofErr w:type="spellStart"/>
      <w:r>
        <w:t>DWP</w:t>
      </w:r>
      <w:proofErr w:type="spellEnd"/>
      <w:r>
        <w:t>) Department pays on average more Benefit</w:t>
      </w:r>
      <w:r>
        <w:t xml:space="preserve"> c</w:t>
      </w:r>
      <w:r>
        <w:t>ost to its employees than all other departments.</w:t>
      </w:r>
    </w:p>
    <w:p w14:paraId="61187D27" w14:textId="77777777" w:rsidR="001D49E3" w:rsidRDefault="001D49E3" w:rsidP="001D49E3">
      <w:pPr>
        <w:keepNext/>
        <w:jc w:val="center"/>
      </w:pPr>
      <w:r>
        <w:rPr>
          <w:noProof/>
        </w:rPr>
        <w:drawing>
          <wp:inline distT="0" distB="0" distL="0" distR="0" wp14:anchorId="41D6FB05" wp14:editId="68439760">
            <wp:extent cx="3568700" cy="95889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05424" cy="96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E107" w14:textId="0E92276B" w:rsidR="00B90B10" w:rsidRDefault="001D49E3" w:rsidP="001D49E3">
      <w:pPr>
        <w:pStyle w:val="Caption"/>
        <w:jc w:val="center"/>
      </w:pPr>
      <w:bookmarkStart w:id="56" w:name="_Toc60610711"/>
      <w:r>
        <w:t xml:space="preserve">Figure </w:t>
      </w:r>
      <w:fldSimple w:instr=" SEQ Figure \* ARABIC ">
        <w:r w:rsidR="00D464AC">
          <w:rPr>
            <w:noProof/>
          </w:rPr>
          <w:t>25</w:t>
        </w:r>
      </w:fldSimple>
      <w:r>
        <w:t xml:space="preserve"> Task 8 Hypothesis Results</w:t>
      </w:r>
      <w:bookmarkEnd w:id="56"/>
    </w:p>
    <w:p w14:paraId="6FE58695" w14:textId="413EF45A" w:rsidR="001D49E3" w:rsidRDefault="001D49E3" w:rsidP="001D49E3">
      <w:r>
        <w:t xml:space="preserve">it has been observed that p is less than 0.005 therefore alternative </w:t>
      </w:r>
      <w:proofErr w:type="gramStart"/>
      <w:r>
        <w:t>hypothesis</w:t>
      </w:r>
      <w:r>
        <w:t xml:space="preserve"> </w:t>
      </w:r>
      <w:r>
        <w:t xml:space="preserve"> Water</w:t>
      </w:r>
      <w:proofErr w:type="gramEnd"/>
      <w:r>
        <w:t xml:space="preserve"> and Power (</w:t>
      </w:r>
      <w:proofErr w:type="spellStart"/>
      <w:r>
        <w:t>DWP</w:t>
      </w:r>
      <w:proofErr w:type="spellEnd"/>
      <w:r>
        <w:t>) Department pays on average more Benefit Cost to its employees than all other departments is accepted</w:t>
      </w:r>
    </w:p>
    <w:p w14:paraId="2730FA03" w14:textId="6CF5958F" w:rsidR="001D49E3" w:rsidRDefault="00255CF1" w:rsidP="00255CF1">
      <w:pPr>
        <w:pStyle w:val="Heading2"/>
      </w:pPr>
      <w:bookmarkStart w:id="57" w:name="_Toc60610678"/>
      <w:r>
        <w:lastRenderedPageBreak/>
        <w:t>More result:</w:t>
      </w:r>
      <w:bookmarkEnd w:id="57"/>
    </w:p>
    <w:p w14:paraId="247786D7" w14:textId="7768B177" w:rsidR="00255CF1" w:rsidRDefault="00255CF1" w:rsidP="00255CF1">
      <w:pPr>
        <w:jc w:val="center"/>
      </w:pPr>
      <w:r>
        <w:rPr>
          <w:noProof/>
        </w:rPr>
        <w:drawing>
          <wp:inline distT="0" distB="0" distL="0" distR="0" wp14:anchorId="5992717D" wp14:editId="4A10891B">
            <wp:extent cx="4381500" cy="2150961"/>
            <wp:effectExtent l="0" t="0" r="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88422" cy="215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D0836" w14:textId="77777777" w:rsidR="00255CF1" w:rsidRPr="00255CF1" w:rsidRDefault="00255CF1" w:rsidP="00255CF1">
      <w:pPr>
        <w:jc w:val="center"/>
      </w:pPr>
    </w:p>
    <w:p w14:paraId="6DA5E3C3" w14:textId="761FC671" w:rsidR="00255CF1" w:rsidRDefault="00255CF1" w:rsidP="00255CF1">
      <w:pPr>
        <w:pStyle w:val="Heading2"/>
      </w:pPr>
      <w:bookmarkStart w:id="58" w:name="_Toc60610679"/>
      <w:r>
        <w:t xml:space="preserve">Task </w:t>
      </w:r>
      <w:r>
        <w:t>9</w:t>
      </w:r>
      <w:bookmarkEnd w:id="58"/>
    </w:p>
    <w:p w14:paraId="101FA63B" w14:textId="77777777" w:rsidR="00255CF1" w:rsidRDefault="00255CF1" w:rsidP="00255CF1">
      <w:pPr>
        <w:pStyle w:val="Heading2"/>
      </w:pPr>
      <w:bookmarkStart w:id="59" w:name="_Toc60610680"/>
      <w:r>
        <w:t>Null Hypothesis</w:t>
      </w:r>
      <w:bookmarkEnd w:id="59"/>
      <w:r>
        <w:t xml:space="preserve"> </w:t>
      </w:r>
    </w:p>
    <w:p w14:paraId="2938D89D" w14:textId="452E9E4E" w:rsidR="00255CF1" w:rsidRDefault="00EB1D6E" w:rsidP="00255CF1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60" w:name="_Toc60610681"/>
      <w:r w:rsidRPr="00EB1D6E">
        <w:rPr>
          <w:rFonts w:asciiTheme="minorHAnsi" w:eastAsiaTheme="minorHAnsi" w:hAnsiTheme="minorHAnsi" w:cstheme="minorBidi"/>
          <w:color w:val="auto"/>
          <w:sz w:val="22"/>
          <w:szCs w:val="22"/>
        </w:rPr>
        <w:t>employees of Recreation and Parks Department have denied of their Longevity Bonus Pay</w:t>
      </w:r>
      <w:bookmarkEnd w:id="60"/>
    </w:p>
    <w:p w14:paraId="04DAB4D6" w14:textId="77777777" w:rsidR="00255CF1" w:rsidRDefault="00255CF1" w:rsidP="00255CF1">
      <w:pPr>
        <w:pStyle w:val="Heading2"/>
      </w:pPr>
      <w:bookmarkStart w:id="61" w:name="_Toc60610682"/>
      <w:r>
        <w:t>Alternative Hypothesis</w:t>
      </w:r>
      <w:bookmarkEnd w:id="61"/>
    </w:p>
    <w:p w14:paraId="53578688" w14:textId="7282F689" w:rsidR="00255CF1" w:rsidRDefault="00EB1D6E" w:rsidP="00255CF1">
      <w:r w:rsidRPr="00EB1D6E">
        <w:t xml:space="preserve">employees of Recreation and Parks Department </w:t>
      </w:r>
      <w:proofErr w:type="gramStart"/>
      <w:r w:rsidRPr="00EB1D6E">
        <w:t>haven't</w:t>
      </w:r>
      <w:proofErr w:type="gramEnd"/>
      <w:r w:rsidRPr="00EB1D6E">
        <w:t xml:space="preserve"> denied of their Longevity Bonus Pay</w:t>
      </w:r>
    </w:p>
    <w:p w14:paraId="556E26FE" w14:textId="77777777" w:rsidR="00D464AC" w:rsidRDefault="00D464AC" w:rsidP="00D464AC">
      <w:pPr>
        <w:keepNext/>
        <w:jc w:val="center"/>
      </w:pPr>
      <w:r>
        <w:rPr>
          <w:noProof/>
        </w:rPr>
        <w:drawing>
          <wp:inline distT="0" distB="0" distL="0" distR="0" wp14:anchorId="570DEC9D" wp14:editId="3FF97671">
            <wp:extent cx="5943600" cy="130556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038C" w14:textId="07EF214D" w:rsidR="00255CF1" w:rsidRDefault="00D464AC" w:rsidP="00D464AC">
      <w:pPr>
        <w:pStyle w:val="Caption"/>
        <w:jc w:val="center"/>
      </w:pPr>
      <w:bookmarkStart w:id="62" w:name="_Toc60610712"/>
      <w:r>
        <w:t xml:space="preserve">Figure </w:t>
      </w:r>
      <w:fldSimple w:instr=" SEQ Figure \* ARABIC ">
        <w:r>
          <w:rPr>
            <w:noProof/>
          </w:rPr>
          <w:t>26</w:t>
        </w:r>
      </w:fldSimple>
      <w:r>
        <w:t>Task 9 results</w:t>
      </w:r>
      <w:bookmarkEnd w:id="62"/>
    </w:p>
    <w:p w14:paraId="7BDD2936" w14:textId="61DD1C4C" w:rsidR="00D464AC" w:rsidRPr="00D464AC" w:rsidRDefault="00D464AC" w:rsidP="00D464AC">
      <w:r>
        <w:t xml:space="preserve">Alternative hypothesis </w:t>
      </w:r>
      <w:proofErr w:type="gramStart"/>
      <w:r>
        <w:t>have</w:t>
      </w:r>
      <w:proofErr w:type="gramEnd"/>
      <w:r>
        <w:t xml:space="preserve"> been accepted</w:t>
      </w:r>
    </w:p>
    <w:p w14:paraId="04A5B81F" w14:textId="64952892" w:rsidR="00255CF1" w:rsidRDefault="00255CF1" w:rsidP="00255CF1"/>
    <w:p w14:paraId="4942426E" w14:textId="0DFB4431" w:rsidR="00255CF1" w:rsidRDefault="00255CF1" w:rsidP="00255CF1"/>
    <w:p w14:paraId="206170C8" w14:textId="65D9B664" w:rsidR="00255CF1" w:rsidRDefault="00255CF1" w:rsidP="00255CF1">
      <w:pPr>
        <w:pStyle w:val="Heading2"/>
      </w:pPr>
      <w:bookmarkStart w:id="63" w:name="_Toc60610683"/>
      <w:r>
        <w:t xml:space="preserve">Task </w:t>
      </w:r>
      <w:r>
        <w:t>10</w:t>
      </w:r>
      <w:bookmarkEnd w:id="63"/>
    </w:p>
    <w:p w14:paraId="55306353" w14:textId="77777777" w:rsidR="00255CF1" w:rsidRDefault="00255CF1" w:rsidP="00255CF1">
      <w:pPr>
        <w:pStyle w:val="Heading2"/>
      </w:pPr>
      <w:bookmarkStart w:id="64" w:name="_Toc60610684"/>
      <w:r>
        <w:t>Null Hypothesis</w:t>
      </w:r>
      <w:bookmarkEnd w:id="64"/>
      <w:r>
        <w:t xml:space="preserve"> </w:t>
      </w:r>
    </w:p>
    <w:p w14:paraId="711803C8" w14:textId="77777777" w:rsidR="003837ED" w:rsidRDefault="003837ED" w:rsidP="00255CF1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65" w:name="_Toc60610685"/>
      <w:proofErr w:type="gramStart"/>
      <w:r w:rsidRPr="003837ED">
        <w:rPr>
          <w:rFonts w:asciiTheme="minorHAnsi" w:eastAsiaTheme="minorHAnsi" w:hAnsiTheme="minorHAnsi" w:cstheme="minorBidi"/>
          <w:color w:val="auto"/>
          <w:sz w:val="22"/>
          <w:szCs w:val="22"/>
        </w:rPr>
        <w:t>Harbor</w:t>
      </w:r>
      <w:proofErr w:type="gramEnd"/>
      <w:r w:rsidRPr="003837E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have more average health cost than water and power dept</w:t>
      </w:r>
      <w:bookmarkEnd w:id="65"/>
      <w:r w:rsidRPr="003837E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14:paraId="2E97B313" w14:textId="1FADFEE3" w:rsidR="00255CF1" w:rsidRDefault="00255CF1" w:rsidP="00255CF1">
      <w:pPr>
        <w:pStyle w:val="Heading2"/>
      </w:pPr>
      <w:bookmarkStart w:id="66" w:name="_Toc60610686"/>
      <w:r>
        <w:t>Alternative Hypothesis</w:t>
      </w:r>
      <w:bookmarkEnd w:id="66"/>
    </w:p>
    <w:p w14:paraId="7B73B130" w14:textId="6742ADAC" w:rsidR="00255CF1" w:rsidRDefault="003837ED" w:rsidP="00255CF1">
      <w:r w:rsidRPr="003837ED">
        <w:t>Water Dept has more average health cost than Harbor dept.</w:t>
      </w:r>
    </w:p>
    <w:p w14:paraId="040D9F64" w14:textId="19A87521" w:rsidR="00D464AC" w:rsidRDefault="00D464AC" w:rsidP="00255CF1"/>
    <w:p w14:paraId="2D5E213B" w14:textId="77777777" w:rsidR="00D464AC" w:rsidRDefault="00D464AC" w:rsidP="00D464A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3417242" wp14:editId="503CD215">
            <wp:extent cx="5943600" cy="147002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2367F" w14:textId="2A408305" w:rsidR="00D464AC" w:rsidRDefault="00D464AC" w:rsidP="00D464AC">
      <w:pPr>
        <w:pStyle w:val="Caption"/>
        <w:jc w:val="center"/>
      </w:pPr>
      <w:bookmarkStart w:id="67" w:name="_Toc60610713"/>
      <w:r>
        <w:t xml:space="preserve">Figure </w:t>
      </w:r>
      <w:fldSimple w:instr=" SEQ Figure \* ARABIC ">
        <w:r>
          <w:rPr>
            <w:noProof/>
          </w:rPr>
          <w:t>27</w:t>
        </w:r>
      </w:fldSimple>
      <w:r>
        <w:t>Task 10 Results</w:t>
      </w:r>
      <w:bookmarkEnd w:id="67"/>
    </w:p>
    <w:p w14:paraId="3146BE3E" w14:textId="35568845" w:rsidR="00D464AC" w:rsidRPr="00D464AC" w:rsidRDefault="00D464AC" w:rsidP="00D464AC">
      <w:r>
        <w:t>Alternative hypothesis has been accepted</w:t>
      </w:r>
    </w:p>
    <w:p w14:paraId="6EB26FD3" w14:textId="77777777" w:rsidR="003A1B08" w:rsidRPr="009F59BA" w:rsidRDefault="003A1B08" w:rsidP="009F59BA"/>
    <w:p w14:paraId="0F3EE87A" w14:textId="77777777" w:rsidR="00666D58" w:rsidRPr="00041990" w:rsidRDefault="00666D58" w:rsidP="00666D58">
      <w:pPr>
        <w:jc w:val="center"/>
      </w:pPr>
    </w:p>
    <w:p w14:paraId="55796A5B" w14:textId="77777777" w:rsidR="00926A6B" w:rsidRPr="00926A6B" w:rsidRDefault="00926A6B" w:rsidP="00926A6B"/>
    <w:p w14:paraId="4A142F45" w14:textId="77777777" w:rsidR="00926A6B" w:rsidRPr="00926A6B" w:rsidRDefault="00926A6B" w:rsidP="00926A6B"/>
    <w:sectPr w:rsidR="00926A6B" w:rsidRPr="00926A6B">
      <w:head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35BBA8" w14:textId="77777777" w:rsidR="00AB1F0E" w:rsidRDefault="00AB1F0E" w:rsidP="00945DA8">
      <w:pPr>
        <w:spacing w:after="0" w:line="240" w:lineRule="auto"/>
      </w:pPr>
      <w:r>
        <w:separator/>
      </w:r>
    </w:p>
  </w:endnote>
  <w:endnote w:type="continuationSeparator" w:id="0">
    <w:p w14:paraId="12CC5DA5" w14:textId="77777777" w:rsidR="00AB1F0E" w:rsidRDefault="00AB1F0E" w:rsidP="00945D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44412" w14:textId="77777777" w:rsidR="00AB1F0E" w:rsidRDefault="00AB1F0E" w:rsidP="00945DA8">
      <w:pPr>
        <w:spacing w:after="0" w:line="240" w:lineRule="auto"/>
      </w:pPr>
      <w:r>
        <w:separator/>
      </w:r>
    </w:p>
  </w:footnote>
  <w:footnote w:type="continuationSeparator" w:id="0">
    <w:p w14:paraId="4F1A1E6B" w14:textId="77777777" w:rsidR="00AB1F0E" w:rsidRDefault="00AB1F0E" w:rsidP="00945D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0062963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632B90" w14:textId="26828808" w:rsidR="00363A34" w:rsidRDefault="00363A3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052FA3" w14:textId="77777777" w:rsidR="00363A34" w:rsidRDefault="00363A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MzAwMjQztDQ2NrdQ0lEKTi0uzszPAykwrAUAEHhLMywAAAA="/>
  </w:docVars>
  <w:rsids>
    <w:rsidRoot w:val="00C658F9"/>
    <w:rsid w:val="00041990"/>
    <w:rsid w:val="00044E24"/>
    <w:rsid w:val="00075695"/>
    <w:rsid w:val="000A21B2"/>
    <w:rsid w:val="000B14C1"/>
    <w:rsid w:val="00151510"/>
    <w:rsid w:val="00153616"/>
    <w:rsid w:val="001706E5"/>
    <w:rsid w:val="001902FF"/>
    <w:rsid w:val="001A2CC5"/>
    <w:rsid w:val="001B4342"/>
    <w:rsid w:val="001D49E3"/>
    <w:rsid w:val="00212CD7"/>
    <w:rsid w:val="00222B35"/>
    <w:rsid w:val="00224659"/>
    <w:rsid w:val="002247D6"/>
    <w:rsid w:val="00225211"/>
    <w:rsid w:val="00255CF1"/>
    <w:rsid w:val="00290CC0"/>
    <w:rsid w:val="002951A1"/>
    <w:rsid w:val="00363A34"/>
    <w:rsid w:val="003837ED"/>
    <w:rsid w:val="003A1B08"/>
    <w:rsid w:val="003A4BF7"/>
    <w:rsid w:val="003D542B"/>
    <w:rsid w:val="004D72A6"/>
    <w:rsid w:val="00503B92"/>
    <w:rsid w:val="00503BE3"/>
    <w:rsid w:val="00517825"/>
    <w:rsid w:val="00532867"/>
    <w:rsid w:val="00593D10"/>
    <w:rsid w:val="005A2A17"/>
    <w:rsid w:val="005C4A99"/>
    <w:rsid w:val="005D1FD5"/>
    <w:rsid w:val="005D5F5F"/>
    <w:rsid w:val="00611926"/>
    <w:rsid w:val="0061263D"/>
    <w:rsid w:val="0065093A"/>
    <w:rsid w:val="00662152"/>
    <w:rsid w:val="00666D58"/>
    <w:rsid w:val="006A32BB"/>
    <w:rsid w:val="006B0D86"/>
    <w:rsid w:val="006C24DF"/>
    <w:rsid w:val="006D24E9"/>
    <w:rsid w:val="006D31FB"/>
    <w:rsid w:val="006D3537"/>
    <w:rsid w:val="007163C4"/>
    <w:rsid w:val="007221A6"/>
    <w:rsid w:val="0076166C"/>
    <w:rsid w:val="007E651F"/>
    <w:rsid w:val="00832350"/>
    <w:rsid w:val="008508A7"/>
    <w:rsid w:val="00870A02"/>
    <w:rsid w:val="0089327A"/>
    <w:rsid w:val="008D0F6F"/>
    <w:rsid w:val="00926A6B"/>
    <w:rsid w:val="00945DA8"/>
    <w:rsid w:val="009908E8"/>
    <w:rsid w:val="00995CFD"/>
    <w:rsid w:val="009A00C8"/>
    <w:rsid w:val="009B03F9"/>
    <w:rsid w:val="009B7B2C"/>
    <w:rsid w:val="009F59BA"/>
    <w:rsid w:val="009F72C8"/>
    <w:rsid w:val="00A27E63"/>
    <w:rsid w:val="00A5333E"/>
    <w:rsid w:val="00AB1155"/>
    <w:rsid w:val="00AB1F0E"/>
    <w:rsid w:val="00AB4190"/>
    <w:rsid w:val="00AC64C5"/>
    <w:rsid w:val="00B323C5"/>
    <w:rsid w:val="00B45616"/>
    <w:rsid w:val="00B5727C"/>
    <w:rsid w:val="00B64A44"/>
    <w:rsid w:val="00B829A8"/>
    <w:rsid w:val="00B87202"/>
    <w:rsid w:val="00B90B10"/>
    <w:rsid w:val="00BB6EB3"/>
    <w:rsid w:val="00BC708A"/>
    <w:rsid w:val="00BF1639"/>
    <w:rsid w:val="00C05595"/>
    <w:rsid w:val="00C463D0"/>
    <w:rsid w:val="00C658F9"/>
    <w:rsid w:val="00C92FE3"/>
    <w:rsid w:val="00D4046E"/>
    <w:rsid w:val="00D464AC"/>
    <w:rsid w:val="00DC0CA6"/>
    <w:rsid w:val="00DD4995"/>
    <w:rsid w:val="00E173F7"/>
    <w:rsid w:val="00E7226A"/>
    <w:rsid w:val="00EB1D6E"/>
    <w:rsid w:val="00EB355A"/>
    <w:rsid w:val="00EE647F"/>
    <w:rsid w:val="00FD2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97904"/>
  <w15:chartTrackingRefBased/>
  <w15:docId w15:val="{58C97A57-D84D-4A61-AB86-7CECB56D1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DA8"/>
  </w:style>
  <w:style w:type="paragraph" w:styleId="Footer">
    <w:name w:val="footer"/>
    <w:basedOn w:val="Normal"/>
    <w:link w:val="FooterChar"/>
    <w:uiPriority w:val="99"/>
    <w:unhideWhenUsed/>
    <w:rsid w:val="00945D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DA8"/>
  </w:style>
  <w:style w:type="paragraph" w:styleId="Caption">
    <w:name w:val="caption"/>
    <w:basedOn w:val="Normal"/>
    <w:next w:val="Normal"/>
    <w:uiPriority w:val="35"/>
    <w:unhideWhenUsed/>
    <w:qFormat/>
    <w:rsid w:val="0066215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D5F5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D5F5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D5F5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D5F5F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5D5F5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image" Target="media/image20.png"/><Relationship Id="rId21" Type="http://schemas.openxmlformats.org/officeDocument/2006/relationships/image" Target="media/image15.tmp"/><Relationship Id="rId34" Type="http://schemas.openxmlformats.org/officeDocument/2006/relationships/image" Target="media/image28.png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image" Target="media/image19.tmp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8CC4E-0575-4B03-928D-866CFE1D7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6</Pages>
  <Words>2518</Words>
  <Characters>1435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-134161-070</dc:creator>
  <cp:keywords/>
  <dc:description/>
  <cp:lastModifiedBy>01-134161-070</cp:lastModifiedBy>
  <cp:revision>4</cp:revision>
  <dcterms:created xsi:type="dcterms:W3CDTF">2021-01-03T15:06:00Z</dcterms:created>
  <dcterms:modified xsi:type="dcterms:W3CDTF">2021-01-03T18:57:00Z</dcterms:modified>
</cp:coreProperties>
</file>